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87A71" w14:textId="706FC19F" w:rsidR="00E00382" w:rsidRPr="00F01927" w:rsidRDefault="00C96A0C">
      <w:pPr>
        <w:rPr>
          <w:lang w:val="hu-HU"/>
        </w:rPr>
      </w:pPr>
      <w:r w:rsidRPr="00F01927">
        <w:rPr>
          <w:lang w:val="hu-HU"/>
        </w:rPr>
        <w:t>A világon kétféle ember van: az egyik Tomnak a másik Jerrynek drukkol a népszerű rajzfilmsorozat címszereplői közül. Én az előbbiekhez tartozom. Hiába tudom, hogy Tom fejére esik az üllő, őt vágja pofán a meglazított padlódeszka, neki tesznek dinamitot gyerty</w:t>
      </w:r>
      <w:r w:rsidR="00DC3BA5" w:rsidRPr="00F01927">
        <w:rPr>
          <w:lang w:val="hu-HU"/>
        </w:rPr>
        <w:t>a</w:t>
      </w:r>
      <w:r w:rsidRPr="00F01927">
        <w:rPr>
          <w:lang w:val="hu-HU"/>
        </w:rPr>
        <w:t xml:space="preserve"> helyett a tortá</w:t>
      </w:r>
      <w:r w:rsidR="00DC3BA5" w:rsidRPr="00F01927">
        <w:rPr>
          <w:lang w:val="hu-HU"/>
        </w:rPr>
        <w:t>já</w:t>
      </w:r>
      <w:r w:rsidRPr="00F01927">
        <w:rPr>
          <w:lang w:val="hu-HU"/>
        </w:rPr>
        <w:t>ra, valamilyen megmagyarázhatatlan oknál fogva</w:t>
      </w:r>
      <w:r w:rsidR="00DC3BA5" w:rsidRPr="00F01927">
        <w:rPr>
          <w:lang w:val="hu-HU"/>
        </w:rPr>
        <w:t xml:space="preserve"> </w:t>
      </w:r>
      <w:r w:rsidR="00ED385A" w:rsidRPr="00F01927">
        <w:rPr>
          <w:lang w:val="hu-HU"/>
        </w:rPr>
        <w:t xml:space="preserve">mégis </w:t>
      </w:r>
      <w:r w:rsidR="00DC3BA5" w:rsidRPr="00F01927">
        <w:rPr>
          <w:lang w:val="hu-HU"/>
        </w:rPr>
        <w:t>neki szurkolok</w:t>
      </w:r>
      <w:r w:rsidR="00BE2155" w:rsidRPr="00F01927">
        <w:rPr>
          <w:lang w:val="hu-HU"/>
        </w:rPr>
        <w:t>. Talán köze van mindehhez gyermekkorom egy-két élmény</w:t>
      </w:r>
      <w:r w:rsidR="00135AD1">
        <w:rPr>
          <w:lang w:val="hu-HU"/>
        </w:rPr>
        <w:t>ének</w:t>
      </w:r>
      <w:r w:rsidR="00BE2155" w:rsidRPr="00F01927">
        <w:rPr>
          <w:lang w:val="hu-HU"/>
        </w:rPr>
        <w:t xml:space="preserve">. A ház padlása, ahol </w:t>
      </w:r>
      <w:r w:rsidR="009B6338" w:rsidRPr="00F01927">
        <w:rPr>
          <w:lang w:val="hu-HU"/>
        </w:rPr>
        <w:t>gyermekéveim egy részét töltöttem, nyár közepétől terményektől volt te</w:t>
      </w:r>
      <w:r w:rsidR="006534DF" w:rsidRPr="00F01927">
        <w:rPr>
          <w:lang w:val="hu-HU"/>
        </w:rPr>
        <w:t>r</w:t>
      </w:r>
      <w:r w:rsidR="009B6338" w:rsidRPr="00F01927">
        <w:rPr>
          <w:lang w:val="hu-HU"/>
        </w:rPr>
        <w:t xml:space="preserve">hes, és a </w:t>
      </w:r>
      <w:r w:rsidR="006534DF" w:rsidRPr="00F01927">
        <w:rPr>
          <w:lang w:val="hu-HU"/>
        </w:rPr>
        <w:t xml:space="preserve">deszkák között bizony egerek is fészket </w:t>
      </w:r>
      <w:r w:rsidR="00196AD5" w:rsidRPr="00F01927">
        <w:rPr>
          <w:lang w:val="hu-HU"/>
        </w:rPr>
        <w:t>hordtak maguknak</w:t>
      </w:r>
      <w:r w:rsidR="006534DF" w:rsidRPr="00F01927">
        <w:rPr>
          <w:lang w:val="hu-HU"/>
        </w:rPr>
        <w:t>. Éjjel aztán sokszor hallottuk, hogyan lakmároznak a kövér búza és árpaszemekből</w:t>
      </w:r>
      <w:r w:rsidR="0055390D" w:rsidRPr="00F01927">
        <w:rPr>
          <w:lang w:val="hu-HU"/>
        </w:rPr>
        <w:t xml:space="preserve">, és </w:t>
      </w:r>
      <w:r w:rsidR="0096402A">
        <w:rPr>
          <w:lang w:val="hu-HU"/>
        </w:rPr>
        <w:t>nem egyszer</w:t>
      </w:r>
      <w:r w:rsidR="0055390D" w:rsidRPr="00F01927">
        <w:rPr>
          <w:lang w:val="hu-HU"/>
        </w:rPr>
        <w:t xml:space="preserve"> meg is mutatták magukat, kirágva a holker </w:t>
      </w:r>
      <w:r w:rsidR="00D42E92" w:rsidRPr="00F01927">
        <w:rPr>
          <w:lang w:val="hu-HU"/>
        </w:rPr>
        <w:t>vékonyabb</w:t>
      </w:r>
      <w:r w:rsidR="0055390D" w:rsidRPr="00F01927">
        <w:rPr>
          <w:lang w:val="hu-HU"/>
        </w:rPr>
        <w:t xml:space="preserve"> részeit. </w:t>
      </w:r>
      <w:r w:rsidR="0083587B" w:rsidRPr="00F01927">
        <w:rPr>
          <w:lang w:val="hu-HU"/>
        </w:rPr>
        <w:t xml:space="preserve">Az ilyen helyzetekhez szokott falusi gyermek a macskának szurkol. </w:t>
      </w:r>
      <w:r w:rsidR="00E41003" w:rsidRPr="00F01927">
        <w:rPr>
          <w:lang w:val="hu-HU"/>
        </w:rPr>
        <w:t>De ugyanez az érzés fog el, ha Dávid és Saul történetét olvasom. Macska-egér harc kettejük kapcsolata, ahol Saulnak sem jut jobb sors</w:t>
      </w:r>
      <w:r w:rsidR="00D44F4E" w:rsidRPr="00F01927">
        <w:rPr>
          <w:lang w:val="hu-HU"/>
        </w:rPr>
        <w:t xml:space="preserve">, mint a rajzfilmbeli Tomnak, mindig a rövidebbet húzza. </w:t>
      </w:r>
      <w:r w:rsidR="001A1D9A" w:rsidRPr="00F01927">
        <w:rPr>
          <w:lang w:val="hu-HU"/>
        </w:rPr>
        <w:t>Tudom</w:t>
      </w:r>
      <w:r w:rsidR="00A35C4F">
        <w:rPr>
          <w:lang w:val="hu-HU"/>
        </w:rPr>
        <w:t>,</w:t>
      </w:r>
      <w:r w:rsidR="001A1D9A" w:rsidRPr="00F01927">
        <w:rPr>
          <w:lang w:val="hu-HU"/>
        </w:rPr>
        <w:t xml:space="preserve"> a Saul szimpátiával egyedül lehetek, hiszen, hogyan </w:t>
      </w:r>
      <w:r w:rsidR="00C31015" w:rsidRPr="00F01927">
        <w:rPr>
          <w:lang w:val="hu-HU"/>
        </w:rPr>
        <w:t>lehetne épp Dáviddal, a későbbi Messiás</w:t>
      </w:r>
      <w:r w:rsidR="00504A46" w:rsidRPr="00F01927">
        <w:rPr>
          <w:lang w:val="hu-HU"/>
        </w:rPr>
        <w:t>, azaz Jézus</w:t>
      </w:r>
      <w:r w:rsidR="00C31015" w:rsidRPr="00F01927">
        <w:rPr>
          <w:lang w:val="hu-HU"/>
        </w:rPr>
        <w:t xml:space="preserve"> elődjével</w:t>
      </w:r>
      <w:r w:rsidR="00504A46" w:rsidRPr="00F01927">
        <w:rPr>
          <w:lang w:val="hu-HU"/>
        </w:rPr>
        <w:t xml:space="preserve"> előnyben részesíteni őt, aki engedetlen volt </w:t>
      </w:r>
      <w:r w:rsidR="00DA4BFC" w:rsidRPr="00F01927">
        <w:rPr>
          <w:lang w:val="hu-HU"/>
        </w:rPr>
        <w:t>Istennek</w:t>
      </w:r>
      <w:r w:rsidR="00D70967" w:rsidRPr="00F01927">
        <w:rPr>
          <w:lang w:val="hu-HU"/>
        </w:rPr>
        <w:t>?!</w:t>
      </w:r>
      <w:r w:rsidR="00DA4BFC" w:rsidRPr="00F01927">
        <w:rPr>
          <w:lang w:val="hu-HU"/>
        </w:rPr>
        <w:t xml:space="preserve"> </w:t>
      </w:r>
      <w:r w:rsidR="00D42E92" w:rsidRPr="00F01927">
        <w:rPr>
          <w:lang w:val="hu-HU"/>
        </w:rPr>
        <w:t>Talán</w:t>
      </w:r>
      <w:r w:rsidR="00DA4BFC" w:rsidRPr="00F01927">
        <w:rPr>
          <w:lang w:val="hu-HU"/>
        </w:rPr>
        <w:t xml:space="preserve"> köze van </w:t>
      </w:r>
      <w:r w:rsidR="008521CC" w:rsidRPr="00F01927">
        <w:rPr>
          <w:lang w:val="hu-HU"/>
        </w:rPr>
        <w:t>mind</w:t>
      </w:r>
      <w:r w:rsidR="00DA4BFC" w:rsidRPr="00F01927">
        <w:rPr>
          <w:lang w:val="hu-HU"/>
        </w:rPr>
        <w:t>ehhez annak az egérhez a szülői ház padlásán</w:t>
      </w:r>
      <w:r w:rsidR="00EA5E5E">
        <w:rPr>
          <w:lang w:val="hu-HU"/>
        </w:rPr>
        <w:t>…</w:t>
      </w:r>
      <w:r w:rsidR="008521CC" w:rsidRPr="00F01927">
        <w:rPr>
          <w:lang w:val="hu-HU"/>
        </w:rPr>
        <w:t xml:space="preserve"> Akárhogy is, Saul</w:t>
      </w:r>
      <w:r w:rsidR="004F3CDF" w:rsidRPr="00F01927">
        <w:rPr>
          <w:lang w:val="hu-HU"/>
        </w:rPr>
        <w:t xml:space="preserve"> szerencsétlen sorsa és Dávid felemelkedése</w:t>
      </w:r>
      <w:r w:rsidR="00BD2479" w:rsidRPr="00F01927">
        <w:rPr>
          <w:lang w:val="hu-HU"/>
        </w:rPr>
        <w:t xml:space="preserve"> a felolvasott alapigében kezdődik</w:t>
      </w:r>
      <w:r w:rsidR="00424EB7" w:rsidRPr="00F01927">
        <w:rPr>
          <w:lang w:val="hu-HU"/>
        </w:rPr>
        <w:t>. A mai alkalommal nézzük meg, hogyan jelenik meg Isten lelke a két főhős</w:t>
      </w:r>
      <w:r w:rsidR="00412C5A">
        <w:rPr>
          <w:lang w:val="hu-HU"/>
        </w:rPr>
        <w:t>,</w:t>
      </w:r>
      <w:r w:rsidR="001669FE" w:rsidRPr="00F01927">
        <w:rPr>
          <w:lang w:val="hu-HU"/>
        </w:rPr>
        <w:t xml:space="preserve"> Dávid és Saul</w:t>
      </w:r>
      <w:r w:rsidR="00412C5A">
        <w:rPr>
          <w:lang w:val="hu-HU"/>
        </w:rPr>
        <w:t>,</w:t>
      </w:r>
      <w:r w:rsidR="001669FE" w:rsidRPr="00F01927">
        <w:rPr>
          <w:lang w:val="hu-HU"/>
        </w:rPr>
        <w:t xml:space="preserve"> életében, hogyan lesz </w:t>
      </w:r>
      <w:r w:rsidR="00F83B9D" w:rsidRPr="00F01927">
        <w:rPr>
          <w:lang w:val="hu-HU"/>
        </w:rPr>
        <w:t xml:space="preserve">kettejük kapcsolata Izráel üdvére és végül nézzük meg, milyen újszövetségi üzenetet fedezhetünk fel mindebben. </w:t>
      </w:r>
      <w:r w:rsidR="00C20929" w:rsidRPr="00F01927">
        <w:rPr>
          <w:lang w:val="hu-HU"/>
        </w:rPr>
        <w:t>Kedjük hát kettejük kapcsolatával.</w:t>
      </w:r>
    </w:p>
    <w:p w14:paraId="3D3B2FA0" w14:textId="7DCABB9C" w:rsidR="002B1170" w:rsidRPr="00F01927" w:rsidRDefault="00C20929">
      <w:pPr>
        <w:rPr>
          <w:lang w:val="hu-HU"/>
        </w:rPr>
      </w:pPr>
      <w:r w:rsidRPr="00F01927">
        <w:rPr>
          <w:lang w:val="hu-HU"/>
        </w:rPr>
        <w:tab/>
        <w:t xml:space="preserve">A felolvasott alapige egy teológiai programszöveg. Majdnem minden egyes mondat </w:t>
      </w:r>
      <w:r w:rsidR="008D5B5C" w:rsidRPr="00F01927">
        <w:rPr>
          <w:lang w:val="hu-HU"/>
        </w:rPr>
        <w:t>későbbi elbeszélések és hagyományok kulcsmozzanataira utal</w:t>
      </w:r>
      <w:r w:rsidR="00C910C4" w:rsidRPr="00F01927">
        <w:rPr>
          <w:lang w:val="hu-HU"/>
        </w:rPr>
        <w:t xml:space="preserve">. Ezek közül, mielőtt rátérnék a lélek kérdésére, csak néhányat emelek ki. Dávid </w:t>
      </w:r>
      <w:r w:rsidR="00960CED" w:rsidRPr="00F01927">
        <w:rPr>
          <w:lang w:val="hu-HU"/>
        </w:rPr>
        <w:t xml:space="preserve">szép </w:t>
      </w:r>
      <w:r w:rsidR="00510169" w:rsidRPr="00F01927">
        <w:rPr>
          <w:lang w:val="hu-HU"/>
        </w:rPr>
        <w:t>ifjú és derék vitéz. Sault is elhívástörténete hasonló szavakkal mutatja be (1Sám 9,2</w:t>
      </w:r>
      <w:r w:rsidR="00AD2189" w:rsidRPr="00F01927">
        <w:rPr>
          <w:lang w:val="hu-HU"/>
        </w:rPr>
        <w:t xml:space="preserve">), amikor apja </w:t>
      </w:r>
      <w:r w:rsidR="00B04E0C">
        <w:rPr>
          <w:lang w:val="hu-HU"/>
        </w:rPr>
        <w:t>szamar</w:t>
      </w:r>
      <w:r w:rsidR="000E4AAE">
        <w:rPr>
          <w:lang w:val="hu-HU"/>
        </w:rPr>
        <w:t>a</w:t>
      </w:r>
      <w:r w:rsidR="00B04E0C">
        <w:rPr>
          <w:lang w:val="hu-HU"/>
        </w:rPr>
        <w:t>inak</w:t>
      </w:r>
      <w:r w:rsidR="00AD2189" w:rsidRPr="00F01927">
        <w:rPr>
          <w:lang w:val="hu-HU"/>
        </w:rPr>
        <w:t xml:space="preserve"> keresésére indul</w:t>
      </w:r>
      <w:r w:rsidR="00693AB3" w:rsidRPr="00F01927">
        <w:rPr>
          <w:lang w:val="hu-HU"/>
        </w:rPr>
        <w:t xml:space="preserve">. </w:t>
      </w:r>
      <w:r w:rsidR="00C11C2B" w:rsidRPr="00F01927">
        <w:rPr>
          <w:lang w:val="hu-HU"/>
        </w:rPr>
        <w:t xml:space="preserve">Dávidról azt olvassuk, hogy vele van az Úr. Ez a kijelentés különböző formában még 9-szer jelenik meg </w:t>
      </w:r>
      <w:r w:rsidR="005D0FFB" w:rsidRPr="00F01927">
        <w:rPr>
          <w:lang w:val="hu-HU"/>
        </w:rPr>
        <w:t>a következő elbeszélésekben</w:t>
      </w:r>
      <w:r w:rsidR="00F43DA8" w:rsidRPr="00F01927">
        <w:rPr>
          <w:lang w:val="hu-HU"/>
        </w:rPr>
        <w:t>, mutatva, hogy itt valami lényeges adatot közöl velünk a szentíró</w:t>
      </w:r>
      <w:r w:rsidR="005D0FFB" w:rsidRPr="00F01927">
        <w:rPr>
          <w:lang w:val="hu-HU"/>
        </w:rPr>
        <w:t xml:space="preserve">. Ezenkívül Dávid lantpengetése kétségkívül annak a hagyománynak a része, amely őt </w:t>
      </w:r>
      <w:r w:rsidR="00751924" w:rsidRPr="00F01927">
        <w:rPr>
          <w:lang w:val="hu-HU"/>
        </w:rPr>
        <w:t xml:space="preserve">zsoltárok és énekek szerzőjeként tűnteti fel. </w:t>
      </w:r>
      <w:r w:rsidR="00F70C29">
        <w:rPr>
          <w:lang w:val="hu-HU"/>
        </w:rPr>
        <w:t>A nyájat legeltető pásztor</w:t>
      </w:r>
      <w:r w:rsidR="009A4110">
        <w:rPr>
          <w:lang w:val="hu-HU"/>
        </w:rPr>
        <w:t>, ahogy Dávidot találjuk,</w:t>
      </w:r>
      <w:r w:rsidR="00F70C29">
        <w:rPr>
          <w:lang w:val="hu-HU"/>
        </w:rPr>
        <w:t xml:space="preserve"> pedig az ideális király előképe</w:t>
      </w:r>
      <w:r w:rsidR="000E4AAE">
        <w:rPr>
          <w:lang w:val="hu-HU"/>
        </w:rPr>
        <w:t xml:space="preserve">. </w:t>
      </w:r>
      <w:r w:rsidR="00751924" w:rsidRPr="00F01927">
        <w:rPr>
          <w:lang w:val="hu-HU"/>
        </w:rPr>
        <w:t>De talán a legfontosabb</w:t>
      </w:r>
      <w:r w:rsidR="00341102" w:rsidRPr="00F01927">
        <w:rPr>
          <w:lang w:val="hu-HU"/>
        </w:rPr>
        <w:t xml:space="preserve"> a lélek kérdése. </w:t>
      </w:r>
      <w:r w:rsidR="00115684" w:rsidRPr="00F01927">
        <w:rPr>
          <w:lang w:val="hu-HU"/>
        </w:rPr>
        <w:t>Saul elhívástörténetének egyik kiemelkedő mozzanata, amikor prófétákkal találkozik</w:t>
      </w:r>
      <w:r w:rsidR="00897840" w:rsidRPr="00F01927">
        <w:rPr>
          <w:lang w:val="hu-HU"/>
        </w:rPr>
        <w:t xml:space="preserve"> és Isten lelke hatására ő maga is prófétai révületbe esik</w:t>
      </w:r>
      <w:r w:rsidR="00CF29CE" w:rsidRPr="00F01927">
        <w:rPr>
          <w:lang w:val="hu-HU"/>
        </w:rPr>
        <w:t xml:space="preserve"> (1Sám 10.6.10)</w:t>
      </w:r>
      <w:r w:rsidR="00897840" w:rsidRPr="00F01927">
        <w:rPr>
          <w:lang w:val="hu-HU"/>
        </w:rPr>
        <w:t>.</w:t>
      </w:r>
      <w:r w:rsidR="00696EDF" w:rsidRPr="00F01927">
        <w:rPr>
          <w:lang w:val="hu-HU"/>
        </w:rPr>
        <w:t xml:space="preserve"> Isten lelke szállja meg az ammoniták legyőzése előtt.</w:t>
      </w:r>
      <w:r w:rsidR="00897840" w:rsidRPr="00F01927">
        <w:rPr>
          <w:lang w:val="hu-HU"/>
        </w:rPr>
        <w:t xml:space="preserve"> De ugya</w:t>
      </w:r>
      <w:r w:rsidR="00EE54E0" w:rsidRPr="00F01927">
        <w:rPr>
          <w:lang w:val="hu-HU"/>
        </w:rPr>
        <w:t>nez a</w:t>
      </w:r>
      <w:r w:rsidR="003F41BA" w:rsidRPr="00F01927">
        <w:rPr>
          <w:lang w:val="hu-HU"/>
        </w:rPr>
        <w:t>z isteni</w:t>
      </w:r>
      <w:r w:rsidR="00EE54E0" w:rsidRPr="00F01927">
        <w:rPr>
          <w:lang w:val="hu-HU"/>
        </w:rPr>
        <w:t xml:space="preserve"> lélek keríti hatalmába akkor is, amikor már Dávid ellenségeként kergeti Isten választottját, és meztelenül</w:t>
      </w:r>
      <w:r w:rsidR="00286D33" w:rsidRPr="00F01927">
        <w:rPr>
          <w:lang w:val="hu-HU"/>
        </w:rPr>
        <w:t xml:space="preserve">, kiszolgáltatottan, királyi méltóságából kivetkőzve </w:t>
      </w:r>
      <w:r w:rsidR="00D07F88" w:rsidRPr="00F01927">
        <w:rPr>
          <w:lang w:val="hu-HU"/>
        </w:rPr>
        <w:t xml:space="preserve">fetreng </w:t>
      </w:r>
      <w:r w:rsidR="003F41BA" w:rsidRPr="00F01927">
        <w:rPr>
          <w:lang w:val="hu-HU"/>
        </w:rPr>
        <w:t>a najóti úton (1Sám 19</w:t>
      </w:r>
      <w:r w:rsidR="00225B80" w:rsidRPr="00F01927">
        <w:rPr>
          <w:lang w:val="hu-HU"/>
        </w:rPr>
        <w:t>,23</w:t>
      </w:r>
      <w:r w:rsidR="003F41BA" w:rsidRPr="00F01927">
        <w:rPr>
          <w:lang w:val="hu-HU"/>
        </w:rPr>
        <w:t>)</w:t>
      </w:r>
      <w:r w:rsidR="00D07F88" w:rsidRPr="00F01927">
        <w:rPr>
          <w:lang w:val="hu-HU"/>
        </w:rPr>
        <w:t>.</w:t>
      </w:r>
      <w:r w:rsidR="00EC6F24" w:rsidRPr="00F01927">
        <w:rPr>
          <w:lang w:val="hu-HU"/>
        </w:rPr>
        <w:t xml:space="preserve"> A furcsa az egészben, és mai alapigében, hogy Isten </w:t>
      </w:r>
      <w:r w:rsidR="00CA5FE3">
        <w:rPr>
          <w:lang w:val="hu-HU"/>
        </w:rPr>
        <w:t>folyamatosan „lélekkel látja</w:t>
      </w:r>
      <w:r w:rsidR="00EC6F24" w:rsidRPr="00F01927">
        <w:rPr>
          <w:lang w:val="hu-HU"/>
        </w:rPr>
        <w:t xml:space="preserve"> el</w:t>
      </w:r>
      <w:r w:rsidR="00CA5FE3">
        <w:rPr>
          <w:lang w:val="hu-HU"/>
        </w:rPr>
        <w:t>”</w:t>
      </w:r>
      <w:r w:rsidR="00EC6F24" w:rsidRPr="00F01927">
        <w:rPr>
          <w:lang w:val="hu-HU"/>
        </w:rPr>
        <w:t xml:space="preserve"> Sault. </w:t>
      </w:r>
      <w:r w:rsidR="00225B80" w:rsidRPr="00F01927">
        <w:rPr>
          <w:lang w:val="hu-HU"/>
        </w:rPr>
        <w:t>Ameddig azonban engedetlensége előtt</w:t>
      </w:r>
      <w:r w:rsidR="00257400" w:rsidRPr="00F01927">
        <w:rPr>
          <w:lang w:val="hu-HU"/>
        </w:rPr>
        <w:t xml:space="preserve"> Isten lelke őt szabadító indulat</w:t>
      </w:r>
      <w:r w:rsidR="001309FD">
        <w:rPr>
          <w:lang w:val="hu-HU"/>
        </w:rPr>
        <w:t>tal töltötte el</w:t>
      </w:r>
      <w:r w:rsidR="00257400" w:rsidRPr="00F01927">
        <w:rPr>
          <w:lang w:val="hu-HU"/>
        </w:rPr>
        <w:t xml:space="preserve">, addig most </w:t>
      </w:r>
      <w:r w:rsidR="001F2256" w:rsidRPr="00F01927">
        <w:rPr>
          <w:lang w:val="hu-HU"/>
        </w:rPr>
        <w:t>az Istentől való lélek rosszat tesz neki, kínozza</w:t>
      </w:r>
      <w:r w:rsidR="00095BB6" w:rsidRPr="00F01927">
        <w:rPr>
          <w:lang w:val="hu-HU"/>
        </w:rPr>
        <w:t>, a vesztét munkálja. Ezt ellenpontozza az alapigét megelőző vers, amely</w:t>
      </w:r>
      <w:r w:rsidR="00103C7E" w:rsidRPr="00F01927">
        <w:rPr>
          <w:lang w:val="hu-HU"/>
        </w:rPr>
        <w:t xml:space="preserve"> </w:t>
      </w:r>
      <w:r w:rsidR="008722ED" w:rsidRPr="00F01927">
        <w:rPr>
          <w:lang w:val="hu-HU"/>
        </w:rPr>
        <w:t>arról számol be, hogy Isten lelke Dávidra szállt és</w:t>
      </w:r>
      <w:r w:rsidR="003B578B" w:rsidRPr="00F01927">
        <w:rPr>
          <w:lang w:val="hu-HU"/>
        </w:rPr>
        <w:t xml:space="preserve"> el nem távozott tőle. „Az egyiknek sikerül, a másiknak nem</w:t>
      </w:r>
      <w:r w:rsidR="002B1170" w:rsidRPr="00F01927">
        <w:rPr>
          <w:lang w:val="hu-HU"/>
        </w:rPr>
        <w:t>, a sors olykor nem tudja mit akar</w:t>
      </w:r>
      <w:r w:rsidR="003B578B" w:rsidRPr="00F01927">
        <w:rPr>
          <w:lang w:val="hu-HU"/>
        </w:rPr>
        <w:t>”</w:t>
      </w:r>
      <w:r w:rsidR="002B1170" w:rsidRPr="00F01927">
        <w:rPr>
          <w:lang w:val="hu-HU"/>
        </w:rPr>
        <w:t>, ahogy a keringő mondja.</w:t>
      </w:r>
    </w:p>
    <w:p w14:paraId="652F7089" w14:textId="41833A9F" w:rsidR="003B578B" w:rsidRPr="00F01927" w:rsidRDefault="002B1170">
      <w:pPr>
        <w:rPr>
          <w:lang w:val="hu-HU"/>
        </w:rPr>
      </w:pPr>
      <w:r w:rsidRPr="00F01927">
        <w:rPr>
          <w:lang w:val="hu-HU"/>
        </w:rPr>
        <w:tab/>
        <w:t>Izráel két első királya életében</w:t>
      </w:r>
      <w:r w:rsidR="00D96D92" w:rsidRPr="00F01927">
        <w:rPr>
          <w:lang w:val="hu-HU"/>
        </w:rPr>
        <w:t xml:space="preserve"> épp a lélekről szóló szövegek nagy teológiai kérdést vetnek fel. Az igaz</w:t>
      </w:r>
      <w:r w:rsidR="00B93645">
        <w:rPr>
          <w:lang w:val="hu-HU"/>
        </w:rPr>
        <w:t xml:space="preserve"> ugyan</w:t>
      </w:r>
      <w:r w:rsidR="00D96D92" w:rsidRPr="00F01927">
        <w:rPr>
          <w:lang w:val="hu-HU"/>
        </w:rPr>
        <w:t>, hogy Saul engedetlen volt és a</w:t>
      </w:r>
      <w:r w:rsidR="00AE7FBB" w:rsidRPr="00F01927">
        <w:rPr>
          <w:lang w:val="hu-HU"/>
        </w:rPr>
        <w:t>z</w:t>
      </w:r>
      <w:r w:rsidR="00D96D92" w:rsidRPr="00F01927">
        <w:rPr>
          <w:lang w:val="hu-HU"/>
        </w:rPr>
        <w:t xml:space="preserve"> </w:t>
      </w:r>
      <w:r w:rsidR="007F2529" w:rsidRPr="00F01927">
        <w:rPr>
          <w:lang w:val="hu-HU"/>
        </w:rPr>
        <w:t>amélekiták</w:t>
      </w:r>
      <w:r w:rsidR="00D96D92" w:rsidRPr="00F01927">
        <w:rPr>
          <w:lang w:val="hu-HU"/>
        </w:rPr>
        <w:t xml:space="preserve"> legyőzésekor </w:t>
      </w:r>
      <w:r w:rsidR="00677655" w:rsidRPr="00F01927">
        <w:rPr>
          <w:lang w:val="hu-HU"/>
        </w:rPr>
        <w:t xml:space="preserve">szétosztotta a zsákmányt, de Samuel első intésére </w:t>
      </w:r>
      <w:r w:rsidR="005B6F93" w:rsidRPr="00F01927">
        <w:rPr>
          <w:lang w:val="hu-HU"/>
        </w:rPr>
        <w:t xml:space="preserve">belátja vétkét és Isten kegyelméért könyörög. </w:t>
      </w:r>
      <w:r w:rsidR="00132010" w:rsidRPr="00F01927">
        <w:rPr>
          <w:lang w:val="hu-HU"/>
        </w:rPr>
        <w:t xml:space="preserve">De Dávid is felszabadítja Ciklágot az amálekiták </w:t>
      </w:r>
      <w:r w:rsidR="00B45B8B" w:rsidRPr="00F01927">
        <w:rPr>
          <w:lang w:val="hu-HU"/>
        </w:rPr>
        <w:t>betörése alól, és ő maga is szétosztja a zsákmányt. Még</w:t>
      </w:r>
      <w:r w:rsidR="008A53F3" w:rsidRPr="00F01927">
        <w:rPr>
          <w:lang w:val="hu-HU"/>
        </w:rPr>
        <w:t>s</w:t>
      </w:r>
      <w:r w:rsidR="00B45B8B" w:rsidRPr="00F01927">
        <w:rPr>
          <w:lang w:val="hu-HU"/>
        </w:rPr>
        <w:t>em ha</w:t>
      </w:r>
      <w:r w:rsidR="008A53F3" w:rsidRPr="00F01927">
        <w:rPr>
          <w:lang w:val="hu-HU"/>
        </w:rPr>
        <w:t>llunk itt egyetlen elmarasztaló szót sem.</w:t>
      </w:r>
      <w:r w:rsidR="00E93BD5" w:rsidRPr="00F01927">
        <w:rPr>
          <w:lang w:val="hu-HU"/>
        </w:rPr>
        <w:t xml:space="preserve"> Nem beszélve arról, hogy a későbbieken Dávid sokkal nagyobb bűnt követ el</w:t>
      </w:r>
      <w:r w:rsidR="00B320B0" w:rsidRPr="00F01927">
        <w:rPr>
          <w:lang w:val="hu-HU"/>
        </w:rPr>
        <w:t xml:space="preserve"> a házasságtörés és a közvetett gyilkosság esetében.</w:t>
      </w:r>
      <w:r w:rsidR="00E93BD5" w:rsidRPr="00F01927">
        <w:rPr>
          <w:lang w:val="hu-HU"/>
        </w:rPr>
        <w:t xml:space="preserve"> Nagyon leegyszerűsítve</w:t>
      </w:r>
      <w:r w:rsidR="00B320B0" w:rsidRPr="00F01927">
        <w:rPr>
          <w:lang w:val="hu-HU"/>
        </w:rPr>
        <w:t xml:space="preserve"> Isten elveti Sault olyan dologért, amiért Dávidot meg sem látogatja</w:t>
      </w:r>
      <w:r w:rsidR="00F30AE3" w:rsidRPr="00F01927">
        <w:rPr>
          <w:lang w:val="hu-HU"/>
        </w:rPr>
        <w:t xml:space="preserve">, többet elnéz ez utóbbinak, mint amit számon kér az </w:t>
      </w:r>
      <w:r w:rsidR="005F58EF">
        <w:rPr>
          <w:lang w:val="hu-HU"/>
        </w:rPr>
        <w:t>előbbitől</w:t>
      </w:r>
      <w:r w:rsidR="00F30AE3" w:rsidRPr="00F01927">
        <w:rPr>
          <w:lang w:val="hu-HU"/>
        </w:rPr>
        <w:t>. A teológiatörténetben</w:t>
      </w:r>
      <w:r w:rsidR="00AD1484" w:rsidRPr="00F01927">
        <w:rPr>
          <w:lang w:val="hu-HU"/>
        </w:rPr>
        <w:t xml:space="preserve"> foglalkoznak is intenzíven ezzel a problémával, és Isten igazságosságának a kérdését teszik fel</w:t>
      </w:r>
      <w:r w:rsidR="00AB6D77" w:rsidRPr="00F01927">
        <w:rPr>
          <w:lang w:val="hu-HU"/>
        </w:rPr>
        <w:t xml:space="preserve"> újra és újra az írásmagyarázók.</w:t>
      </w:r>
    </w:p>
    <w:p w14:paraId="2918C510" w14:textId="49AB7182" w:rsidR="006670A3" w:rsidRPr="00F01927" w:rsidRDefault="006670A3">
      <w:pPr>
        <w:rPr>
          <w:lang w:val="hu-HU"/>
        </w:rPr>
      </w:pPr>
      <w:r w:rsidRPr="00F01927">
        <w:rPr>
          <w:lang w:val="hu-HU"/>
        </w:rPr>
        <w:tab/>
        <w:t>Az első nagy fejtörést a Sault kínzó lélek eredete okozza. Ezt is Isten k</w:t>
      </w:r>
      <w:r w:rsidR="009F6BCD" w:rsidRPr="00F01927">
        <w:rPr>
          <w:lang w:val="hu-HU"/>
        </w:rPr>
        <w:t xml:space="preserve">üldi, ő maga fordul el a bűnbánó királytól. </w:t>
      </w:r>
      <w:r w:rsidR="00E726D5" w:rsidRPr="00F01927">
        <w:rPr>
          <w:lang w:val="hu-HU"/>
        </w:rPr>
        <w:t>Származhat-e rossz az egyedül jó Istentől</w:t>
      </w:r>
      <w:r w:rsidR="007E7BA0">
        <w:rPr>
          <w:lang w:val="hu-HU"/>
        </w:rPr>
        <w:t xml:space="preserve"> (Lk 18,19)</w:t>
      </w:r>
      <w:r w:rsidR="00E726D5" w:rsidRPr="00F01927">
        <w:rPr>
          <w:lang w:val="hu-HU"/>
        </w:rPr>
        <w:t>? Az üdvösség Ura adhat</w:t>
      </w:r>
      <w:r w:rsidR="007D2342" w:rsidRPr="00F01927">
        <w:rPr>
          <w:lang w:val="hu-HU"/>
        </w:rPr>
        <w:t xml:space="preserve">-e kárhozatot </w:t>
      </w:r>
      <w:r w:rsidR="00BA431B" w:rsidRPr="00F01927">
        <w:rPr>
          <w:lang w:val="hu-HU"/>
        </w:rPr>
        <w:t>botladozó gyermekeinek osztályrészül? Az első válasza sokaknak, hogy nem</w:t>
      </w:r>
      <w:r w:rsidR="00CB7EFD" w:rsidRPr="00F01927">
        <w:rPr>
          <w:lang w:val="hu-HU"/>
        </w:rPr>
        <w:t xml:space="preserve">. A rossz egy Istennel szembenálló hatalom, amely éppen Isten országát akarja megrontani és a pokol kapuinak kíván </w:t>
      </w:r>
      <w:r w:rsidR="00E53339" w:rsidRPr="00F01927">
        <w:rPr>
          <w:lang w:val="hu-HU"/>
        </w:rPr>
        <w:t xml:space="preserve">alapot vetni. Ez a dualisztikus szemlélet magyarázata. Az ÓSZ kanonikus iratai azonban ezt még nem ismerik. </w:t>
      </w:r>
      <w:r w:rsidR="00DA1E40" w:rsidRPr="00F01927">
        <w:rPr>
          <w:lang w:val="hu-HU"/>
        </w:rPr>
        <w:t xml:space="preserve">A 39 könyv, és itt fontos, hogy csak ezekről beszélünk, ha beszél is a Sátánról, </w:t>
      </w:r>
      <w:r w:rsidR="006630E1">
        <w:rPr>
          <w:lang w:val="hu-HU"/>
        </w:rPr>
        <w:t>arról</w:t>
      </w:r>
      <w:r w:rsidR="00DA1E40" w:rsidRPr="00F01927">
        <w:rPr>
          <w:lang w:val="hu-HU"/>
        </w:rPr>
        <w:t xml:space="preserve"> csakis </w:t>
      </w:r>
      <w:r w:rsidR="006630E1">
        <w:rPr>
          <w:lang w:val="hu-HU"/>
        </w:rPr>
        <w:t xml:space="preserve">mint </w:t>
      </w:r>
      <w:r w:rsidR="00DA1E40" w:rsidRPr="00F01927">
        <w:rPr>
          <w:lang w:val="hu-HU"/>
        </w:rPr>
        <w:t xml:space="preserve">Isten engedelmes </w:t>
      </w:r>
      <w:r w:rsidR="00483B86" w:rsidRPr="00F01927">
        <w:rPr>
          <w:lang w:val="hu-HU"/>
        </w:rPr>
        <w:t>szolgáj</w:t>
      </w:r>
      <w:r w:rsidR="006630E1">
        <w:rPr>
          <w:lang w:val="hu-HU"/>
        </w:rPr>
        <w:t>áról</w:t>
      </w:r>
      <w:r w:rsidR="00483B86" w:rsidRPr="00F01927">
        <w:rPr>
          <w:lang w:val="hu-HU"/>
        </w:rPr>
        <w:t xml:space="preserve"> teszi, </w:t>
      </w:r>
      <w:r w:rsidR="006630E1">
        <w:rPr>
          <w:lang w:val="hu-HU"/>
        </w:rPr>
        <w:t>mint</w:t>
      </w:r>
      <w:r w:rsidR="00483B86" w:rsidRPr="00F01927">
        <w:rPr>
          <w:lang w:val="hu-HU"/>
        </w:rPr>
        <w:t xml:space="preserve"> vádló</w:t>
      </w:r>
      <w:r w:rsidR="006630E1">
        <w:rPr>
          <w:lang w:val="hu-HU"/>
        </w:rPr>
        <w:t>ról</w:t>
      </w:r>
      <w:r w:rsidR="00483B86" w:rsidRPr="00F01927">
        <w:rPr>
          <w:lang w:val="hu-HU"/>
        </w:rPr>
        <w:t xml:space="preserve"> </w:t>
      </w:r>
      <w:r w:rsidR="006630E1">
        <w:rPr>
          <w:lang w:val="hu-HU"/>
        </w:rPr>
        <w:t>és</w:t>
      </w:r>
      <w:r w:rsidR="00483B86" w:rsidRPr="00F01927">
        <w:rPr>
          <w:lang w:val="hu-HU"/>
        </w:rPr>
        <w:t xml:space="preserve"> kísértő</w:t>
      </w:r>
      <w:r w:rsidR="006630E1">
        <w:rPr>
          <w:lang w:val="hu-HU"/>
        </w:rPr>
        <w:t>ről.</w:t>
      </w:r>
      <w:r w:rsidR="00483B86" w:rsidRPr="00F01927">
        <w:rPr>
          <w:lang w:val="hu-HU"/>
        </w:rPr>
        <w:t xml:space="preserve"> De Istenen kívül nincsen más</w:t>
      </w:r>
      <w:r w:rsidR="008A483B" w:rsidRPr="00F01927">
        <w:rPr>
          <w:lang w:val="hu-HU"/>
        </w:rPr>
        <w:t xml:space="preserve">. Nincsenek </w:t>
      </w:r>
      <w:r w:rsidR="005B1AEF" w:rsidRPr="00F01927">
        <w:rPr>
          <w:lang w:val="hu-HU"/>
        </w:rPr>
        <w:t xml:space="preserve">hatalmukat vesztett istenek, akik megpróbálnak az egyre csökkenő </w:t>
      </w:r>
      <w14:conflictDel w:id="0" w:author="Szabolcs Kató">
        <w:r w:rsidR="00AA70AC">
          <w:rPr>
            <w:lang w:val="hu-HU"/>
          </w:rPr>
          <w:t>ererjükkel</w:t>
        </w:r>
      </w14:conflictDel>
      <w14:conflictIns w:id="1" w:author="Szabolcs Kató">
        <w:r w:rsidR="00AA70AC">
          <w:rPr>
            <w:lang w:val="hu-HU"/>
          </w:rPr>
          <w:t>erejükkel</w:t>
        </w:r>
      </w14:conflictIns>
      <w:r w:rsidR="005B1AEF" w:rsidRPr="00F01927">
        <w:rPr>
          <w:lang w:val="hu-HU"/>
        </w:rPr>
        <w:t xml:space="preserve"> még egy kis borsot törni Isten gyermekeinek orra alá. Ha</w:t>
      </w:r>
      <w:r w:rsidR="004A54B1">
        <w:rPr>
          <w:lang w:val="hu-HU"/>
        </w:rPr>
        <w:t xml:space="preserve"> csak</w:t>
      </w:r>
      <w:r w:rsidR="005B1AEF" w:rsidRPr="00F01927">
        <w:rPr>
          <w:lang w:val="hu-HU"/>
        </w:rPr>
        <w:t xml:space="preserve"> Isten van, ő az egyedüli forrása jónak és rossznak, áldásnak és </w:t>
      </w:r>
      <w:r w:rsidR="00EF0914" w:rsidRPr="00F01927">
        <w:rPr>
          <w:lang w:val="hu-HU"/>
        </w:rPr>
        <w:t xml:space="preserve">nehéz sorsnak. Ahogy azt Deutreoézsaiásnál is olvassuk: </w:t>
      </w:r>
      <w:r w:rsidR="008D52F6" w:rsidRPr="00F01927">
        <w:rPr>
          <w:lang w:val="hu-HU"/>
        </w:rPr>
        <w:t>„Én szerzek békességet, én teremtek bajt, én, az ÚR, cselekszem mindezt.” Ézs 45,7.</w:t>
      </w:r>
      <w:r w:rsidR="00F01927" w:rsidRPr="00F01927">
        <w:rPr>
          <w:lang w:val="hu-HU"/>
        </w:rPr>
        <w:t xml:space="preserve"> </w:t>
      </w:r>
    </w:p>
    <w:p w14:paraId="0C987320" w14:textId="3DDC4079" w:rsidR="00F01927" w:rsidRDefault="00F01927">
      <w:pPr>
        <w:rPr>
          <w:lang w:val="hu-HU"/>
        </w:rPr>
      </w:pPr>
      <w:r w:rsidRPr="00F01927">
        <w:rPr>
          <w:lang w:val="hu-HU"/>
        </w:rPr>
        <w:tab/>
        <w:t xml:space="preserve">Kemény eledel, de van benne vigasztalás is. </w:t>
      </w:r>
      <w:r w:rsidR="004152FC">
        <w:rPr>
          <w:lang w:val="hu-HU"/>
        </w:rPr>
        <w:t>Ha Isten kezében van a bot</w:t>
      </w:r>
      <w:r w:rsidR="005A4EC2">
        <w:rPr>
          <w:lang w:val="hu-HU"/>
        </w:rPr>
        <w:t xml:space="preserve">, az nem a hóhér koponyát lékelő </w:t>
      </w:r>
      <w:r w:rsidR="00974FA0">
        <w:rPr>
          <w:lang w:val="hu-HU"/>
        </w:rPr>
        <w:t>dorongja</w:t>
      </w:r>
      <w:r w:rsidR="008745F7">
        <w:rPr>
          <w:lang w:val="hu-HU"/>
        </w:rPr>
        <w:t xml:space="preserve">, hanem az atyának fenyítő pálcája. </w:t>
      </w:r>
      <w:r w:rsidR="007705B2">
        <w:rPr>
          <w:lang w:val="hu-HU"/>
        </w:rPr>
        <w:t xml:space="preserve">Nem ellenség </w:t>
      </w:r>
      <w:r w:rsidR="00090D72">
        <w:rPr>
          <w:lang w:val="hu-HU"/>
        </w:rPr>
        <w:t xml:space="preserve">kapta kézhez a kínzóeszközt, hanem </w:t>
      </w:r>
      <w:r w:rsidR="00E34FEA">
        <w:rPr>
          <w:lang w:val="hu-HU"/>
        </w:rPr>
        <w:t xml:space="preserve">az üdvösség szerzője lépett közel </w:t>
      </w:r>
      <w:r w:rsidR="006345A4">
        <w:rPr>
          <w:lang w:val="hu-HU"/>
        </w:rPr>
        <w:t xml:space="preserve">fájdalmas formában. </w:t>
      </w:r>
      <w:r w:rsidR="00D5494A">
        <w:rPr>
          <w:lang w:val="hu-HU"/>
        </w:rPr>
        <w:t xml:space="preserve">És elé le lehet borulni. Egy atyának el lehet mondani, hogy </w:t>
      </w:r>
      <w:r w:rsidR="006A0847">
        <w:rPr>
          <w:lang w:val="hu-HU"/>
        </w:rPr>
        <w:t>csíp az ostor, és nincs rajtam már ép hely</w:t>
      </w:r>
      <w:r w:rsidR="00664262">
        <w:rPr>
          <w:lang w:val="hu-HU"/>
        </w:rPr>
        <w:t xml:space="preserve"> (Ézs 1,6)</w:t>
      </w:r>
      <w:r w:rsidR="00804983">
        <w:rPr>
          <w:lang w:val="hu-HU"/>
        </w:rPr>
        <w:t>, Atyám könyörülj Jákóbon, hiszen kicsiny még</w:t>
      </w:r>
      <w:r w:rsidR="006157F5">
        <w:rPr>
          <w:lang w:val="hu-HU"/>
        </w:rPr>
        <w:t xml:space="preserve"> (Ám 7,2.5)</w:t>
      </w:r>
      <w:r w:rsidR="00664262">
        <w:rPr>
          <w:lang w:val="hu-HU"/>
        </w:rPr>
        <w:t>.</w:t>
      </w:r>
      <w:r w:rsidR="003D0250">
        <w:rPr>
          <w:lang w:val="hu-HU"/>
        </w:rPr>
        <w:t xml:space="preserve"> Ha bizonyosság nincs is, de a remény még ott van, hogy </w:t>
      </w:r>
      <w:r w:rsidR="00F62CA9">
        <w:rPr>
          <w:lang w:val="hu-HU"/>
        </w:rPr>
        <w:t>hátha irgalmaz és kegyelmez az esdeklő gyermeki szóra, és jóra</w:t>
      </w:r>
      <w:r w:rsidR="006A275E">
        <w:rPr>
          <w:lang w:val="hu-HU"/>
        </w:rPr>
        <w:t xml:space="preserve"> fordítja az elesettek sorsát. Ha Isten</w:t>
      </w:r>
      <w:r w:rsidR="00AD54BD">
        <w:rPr>
          <w:lang w:val="hu-HU"/>
        </w:rPr>
        <w:t xml:space="preserve"> a fájdalmam szerzője, ő maga lehet a bevégezője. </w:t>
      </w:r>
      <w:r w:rsidR="00520383">
        <w:rPr>
          <w:lang w:val="hu-HU"/>
        </w:rPr>
        <w:t>Ha összetörsz, kérd Isten, hogy építsen újjá.</w:t>
      </w:r>
      <w:r w:rsidR="001B54A9">
        <w:rPr>
          <w:lang w:val="hu-HU"/>
        </w:rPr>
        <w:t xml:space="preserve"> A szenvedésed közben nincs távol tőled Isten. Közel van, nagyon is közel</w:t>
      </w:r>
      <w:r w:rsidR="005D544D">
        <w:rPr>
          <w:lang w:val="hu-HU"/>
        </w:rPr>
        <w:t>, ő maga látogat téged.</w:t>
      </w:r>
    </w:p>
    <w:p w14:paraId="07DB72BD" w14:textId="4A86A7D9" w:rsidR="00FA2557" w:rsidRDefault="00520383">
      <w:pPr>
        <w:rPr>
          <w:lang w:val="hu-HU"/>
        </w:rPr>
      </w:pPr>
      <w:r>
        <w:rPr>
          <w:lang w:val="hu-HU"/>
        </w:rPr>
        <w:tab/>
        <w:t>Persze most bárki közbevetheti, igen ám, de Saul</w:t>
      </w:r>
      <w:r w:rsidR="00C33EA3">
        <w:rPr>
          <w:lang w:val="hu-HU"/>
        </w:rPr>
        <w:t>nak épp nem könyörül Isten, hiába az esdeklés, bűnbánat és az áldozati kosok patakokban elfolyó vére</w:t>
      </w:r>
      <w:r w:rsidR="00235DC7">
        <w:rPr>
          <w:lang w:val="hu-HU"/>
        </w:rPr>
        <w:t xml:space="preserve">. Itt azonban fontos az összképre tekinteni. </w:t>
      </w:r>
      <w:r w:rsidR="008700F3">
        <w:rPr>
          <w:lang w:val="hu-HU"/>
        </w:rPr>
        <w:t xml:space="preserve">A felolvasott alapige csak látszólag szól Saulról, a valóságban Dávid kiválasztásáról szól. </w:t>
      </w:r>
      <w:r w:rsidR="00A55071">
        <w:rPr>
          <w:lang w:val="hu-HU"/>
        </w:rPr>
        <w:t>Nehéz ugyan lenyelni, de Sault nem szeszélyből veti el Isten, hanem Dávidnak készít helyet</w:t>
      </w:r>
      <w:r w:rsidR="005D544D">
        <w:rPr>
          <w:lang w:val="hu-HU"/>
        </w:rPr>
        <w:t xml:space="preserve">. Sault királyként veti el Isten és nem Izráel egyik fiaként. </w:t>
      </w:r>
      <w:r w:rsidR="00CD7789">
        <w:rPr>
          <w:lang w:val="hu-HU"/>
        </w:rPr>
        <w:t xml:space="preserve">Ráadásul szenvedését is épp az </w:t>
      </w:r>
      <w:r w:rsidR="00F754F4">
        <w:rPr>
          <w:lang w:val="hu-HU"/>
        </w:rPr>
        <w:t xml:space="preserve">az </w:t>
      </w:r>
      <w:r w:rsidR="00CD7789">
        <w:rPr>
          <w:lang w:val="hu-HU"/>
        </w:rPr>
        <w:t>Isten lelkével áthatot</w:t>
      </w:r>
      <w:r w:rsidR="00AB6123">
        <w:rPr>
          <w:lang w:val="hu-HU"/>
        </w:rPr>
        <w:t>t</w:t>
      </w:r>
      <w:r w:rsidR="00CD7789">
        <w:rPr>
          <w:lang w:val="hu-HU"/>
        </w:rPr>
        <w:t xml:space="preserve"> Dávid enyhíti, </w:t>
      </w:r>
      <w:r w:rsidR="00F754F4">
        <w:rPr>
          <w:lang w:val="hu-HU"/>
        </w:rPr>
        <w:t>aki első ránézésre az ellenfelének tűnik.</w:t>
      </w:r>
      <w:r w:rsidR="00080E00">
        <w:rPr>
          <w:lang w:val="hu-HU"/>
        </w:rPr>
        <w:t xml:space="preserve"> Isten kínozza Sault, de Isten is ad enyhülést, amikor Dávid megpendíti lantjának húrjait</w:t>
      </w:r>
      <w:r w:rsidR="00A26599">
        <w:rPr>
          <w:lang w:val="hu-HU"/>
        </w:rPr>
        <w:t xml:space="preserve">. Isten továbbra is gondoskodik Izráel elvetett első királyáról. </w:t>
      </w:r>
      <w:r w:rsidR="00066CFB">
        <w:rPr>
          <w:lang w:val="hu-HU"/>
        </w:rPr>
        <w:t>Isten megsebez, de be is kötöz</w:t>
      </w:r>
      <w:r w:rsidR="00F107AE">
        <w:rPr>
          <w:lang w:val="hu-HU"/>
        </w:rPr>
        <w:t>, összezúz, de keze meg is gyógyít.</w:t>
      </w:r>
      <w:r w:rsidR="00066CFB">
        <w:rPr>
          <w:lang w:val="hu-HU"/>
        </w:rPr>
        <w:t xml:space="preserve"> (</w:t>
      </w:r>
      <w:r w:rsidR="0088058B">
        <w:rPr>
          <w:lang w:val="hu-HU"/>
        </w:rPr>
        <w:t>Jób 5,18</w:t>
      </w:r>
      <w:r w:rsidR="00066CFB">
        <w:rPr>
          <w:lang w:val="hu-HU"/>
        </w:rPr>
        <w:t>).</w:t>
      </w:r>
      <w:r w:rsidR="0088058B">
        <w:rPr>
          <w:lang w:val="hu-HU"/>
        </w:rPr>
        <w:t xml:space="preserve"> </w:t>
      </w:r>
      <w:r w:rsidR="00A26599">
        <w:rPr>
          <w:lang w:val="hu-HU"/>
        </w:rPr>
        <w:t>Dávid</w:t>
      </w:r>
      <w:r w:rsidR="00D8276B">
        <w:rPr>
          <w:lang w:val="hu-HU"/>
        </w:rPr>
        <w:t xml:space="preserve"> végig a Saul dinasztiájának a kedvében kíván járni. Saul tragédiája így elsősorban a politikai karrier tekintetében ér</w:t>
      </w:r>
      <w:r w:rsidR="0081421F">
        <w:rPr>
          <w:lang w:val="hu-HU"/>
        </w:rPr>
        <w:t xml:space="preserve">hető tetten. </w:t>
      </w:r>
      <w:r w:rsidR="00C867CB">
        <w:rPr>
          <w:lang w:val="hu-HU"/>
        </w:rPr>
        <w:t xml:space="preserve">Sorsa nehéz, </w:t>
      </w:r>
      <w:r w:rsidR="000E4437">
        <w:rPr>
          <w:lang w:val="hu-HU"/>
        </w:rPr>
        <w:t xml:space="preserve">neki jutott a vesztes szerepe, </w:t>
      </w:r>
      <w:r w:rsidR="00411221">
        <w:rPr>
          <w:lang w:val="hu-HU"/>
        </w:rPr>
        <w:t xml:space="preserve">de nem kerül ki teljesen Isten tervéből, hanem az Úr végig szerepet </w:t>
      </w:r>
      <w:r w:rsidR="007608F2">
        <w:rPr>
          <w:lang w:val="hu-HU"/>
        </w:rPr>
        <w:t xml:space="preserve">szán Saulnak. Egyfajta </w:t>
      </w:r>
      <w:r w:rsidR="00FA2557">
        <w:rPr>
          <w:lang w:val="hu-HU"/>
        </w:rPr>
        <w:t>útkészítő marad ő.</w:t>
      </w:r>
    </w:p>
    <w:p w14:paraId="66D0C72B" w14:textId="5F6E8445" w:rsidR="00520383" w:rsidRDefault="00FA2557">
      <w:pPr>
        <w:rPr>
          <w:lang w:val="hu-HU"/>
        </w:rPr>
      </w:pPr>
      <w:r>
        <w:rPr>
          <w:lang w:val="hu-HU"/>
        </w:rPr>
        <w:tab/>
      </w:r>
      <w:r w:rsidR="00646FC0">
        <w:rPr>
          <w:lang w:val="hu-HU"/>
        </w:rPr>
        <w:t xml:space="preserve">Nem tudom figyelt-e már meg közületek valaki fogaskerekeket, amint egymásba illeszkedve forognak. </w:t>
      </w:r>
      <w:r w:rsidR="00255A7C">
        <w:rPr>
          <w:lang w:val="hu-HU"/>
        </w:rPr>
        <w:t xml:space="preserve">Ha </w:t>
      </w:r>
      <w:r w:rsidR="00C9483A">
        <w:rPr>
          <w:lang w:val="hu-HU"/>
        </w:rPr>
        <w:t xml:space="preserve">az </w:t>
      </w:r>
      <w:r w:rsidR="00255A7C">
        <w:rPr>
          <w:lang w:val="hu-HU"/>
        </w:rPr>
        <w:t>egy</w:t>
      </w:r>
      <w:r w:rsidR="00C9483A">
        <w:rPr>
          <w:lang w:val="hu-HU"/>
        </w:rPr>
        <w:t>ik</w:t>
      </w:r>
      <w:r w:rsidR="00255A7C">
        <w:rPr>
          <w:lang w:val="hu-HU"/>
        </w:rPr>
        <w:t xml:space="preserve"> fogaskerék az óramutató </w:t>
      </w:r>
      <w:r w:rsidR="00C17090">
        <w:rPr>
          <w:lang w:val="hu-HU"/>
        </w:rPr>
        <w:t>járásával</w:t>
      </w:r>
      <w:r w:rsidR="00255A7C">
        <w:rPr>
          <w:lang w:val="hu-HU"/>
        </w:rPr>
        <w:t xml:space="preserve"> megegyező irányban forog, az a következő fogaskerék ellentétes irányú mozgását </w:t>
      </w:r>
      <w:r w:rsidR="00B17099">
        <w:rPr>
          <w:lang w:val="hu-HU"/>
        </w:rPr>
        <w:t>eredményezi. Ha az egyik jobbra forog, a másik automatikusan balra</w:t>
      </w:r>
      <w:r w:rsidR="00BF7733">
        <w:rPr>
          <w:lang w:val="hu-HU"/>
        </w:rPr>
        <w:t>, mégis ugyanazon gép működésé</w:t>
      </w:r>
      <w:r w:rsidR="001E08BF">
        <w:rPr>
          <w:lang w:val="hu-HU"/>
        </w:rPr>
        <w:t>t eredményezik.</w:t>
      </w:r>
      <w:r w:rsidR="00B17099">
        <w:rPr>
          <w:lang w:val="hu-HU"/>
        </w:rPr>
        <w:t xml:space="preserve"> Nagyon leegyszerűsítve</w:t>
      </w:r>
      <w:r w:rsidR="008C3E7D">
        <w:rPr>
          <w:lang w:val="hu-HU"/>
        </w:rPr>
        <w:t xml:space="preserve"> így van ez Saul és Dávid kapcsolatában. Saulnak azért kell lefelé haladnia, hogy Dávid felfelé emelkedhessen. </w:t>
      </w:r>
      <w:r w:rsidR="003605E6">
        <w:rPr>
          <w:lang w:val="hu-HU"/>
        </w:rPr>
        <w:t xml:space="preserve">Az ő kudarca Dávid sikere. </w:t>
      </w:r>
      <w:r w:rsidR="006A2B8E">
        <w:rPr>
          <w:lang w:val="hu-HU"/>
        </w:rPr>
        <w:t>Saul elindít egy olyan folyamatot, amely még Dávi</w:t>
      </w:r>
      <w:r w:rsidR="004D74A4">
        <w:rPr>
          <w:lang w:val="hu-HU"/>
        </w:rPr>
        <w:t>d</w:t>
      </w:r>
      <w:r w:rsidR="006A2B8E">
        <w:rPr>
          <w:lang w:val="hu-HU"/>
        </w:rPr>
        <w:t>nál sem ér véget, hanem Krisztus Urunkban fog tetőzni, mi több, amelynek vég</w:t>
      </w:r>
      <w:r w:rsidR="00385A12">
        <w:rPr>
          <w:lang w:val="hu-HU"/>
        </w:rPr>
        <w:t>s</w:t>
      </w:r>
      <w:r w:rsidR="006A2B8E">
        <w:rPr>
          <w:lang w:val="hu-HU"/>
        </w:rPr>
        <w:t>ő nyugvópontja majd a</w:t>
      </w:r>
      <w:r w:rsidR="003605E6">
        <w:rPr>
          <w:lang w:val="hu-HU"/>
        </w:rPr>
        <w:t xml:space="preserve"> </w:t>
      </w:r>
      <w:r w:rsidR="004D74A4">
        <w:rPr>
          <w:lang w:val="hu-HU"/>
        </w:rPr>
        <w:t>dicsőséges visszajövetelekor lesz. De erről egy kicsit később.</w:t>
      </w:r>
    </w:p>
    <w:p w14:paraId="3C32392E" w14:textId="1D2C4C12" w:rsidR="004D74A4" w:rsidRDefault="004D74A4">
      <w:pPr>
        <w:rPr>
          <w:lang w:val="hu-HU"/>
        </w:rPr>
      </w:pPr>
      <w:r>
        <w:rPr>
          <w:lang w:val="hu-HU"/>
        </w:rPr>
        <w:tab/>
      </w:r>
      <w:r w:rsidR="009A657B">
        <w:rPr>
          <w:lang w:val="hu-HU"/>
        </w:rPr>
        <w:t>De ki vagy te ebben a történetben</w:t>
      </w:r>
      <w:r w:rsidR="00B77A46">
        <w:rPr>
          <w:lang w:val="hu-HU"/>
        </w:rPr>
        <w:t>?</w:t>
      </w:r>
      <w:r w:rsidR="009A657B">
        <w:rPr>
          <w:lang w:val="hu-HU"/>
        </w:rPr>
        <w:t xml:space="preserve"> Olyan egyszerű lenne azt mondani, hogy mi itt mind a </w:t>
      </w:r>
      <w:r w:rsidR="00B77A46">
        <w:rPr>
          <w:lang w:val="hu-HU"/>
        </w:rPr>
        <w:t xml:space="preserve">Dávid örökségében állunk, és Saul felett csak </w:t>
      </w:r>
      <w:r w:rsidR="00F706A9">
        <w:rPr>
          <w:lang w:val="hu-HU"/>
        </w:rPr>
        <w:t>sajnálkozva csóválhatjuk a fejünket. Talán igaz is ez sokak esetében. De ne felejtsük el</w:t>
      </w:r>
      <w:r w:rsidR="0002413E">
        <w:rPr>
          <w:lang w:val="hu-HU"/>
        </w:rPr>
        <w:t xml:space="preserve">, Isten tervei ismeretlenek számunkra. Az üdvösség ténye megingathatatlan. De </w:t>
      </w:r>
      <w:r w:rsidR="005E3934">
        <w:rPr>
          <w:lang w:val="hu-HU"/>
        </w:rPr>
        <w:t xml:space="preserve">hogy sikeres leszel-e a házasságodban, a gyereknevelésben, a gyülekezeti szolgálatodban, az már más kérdés. </w:t>
      </w:r>
      <w:r w:rsidR="00416336">
        <w:rPr>
          <w:lang w:val="hu-HU"/>
        </w:rPr>
        <w:t xml:space="preserve">Tényleg az Isten akarata, hogy abban </w:t>
      </w:r>
      <w:r w:rsidR="00F37858">
        <w:rPr>
          <w:lang w:val="hu-HU"/>
        </w:rPr>
        <w:t xml:space="preserve">60-70 gyülekezetben ahová </w:t>
      </w:r>
      <w:r w:rsidR="00F9122C">
        <w:rPr>
          <w:lang w:val="hu-HU"/>
        </w:rPr>
        <w:t>kerültök majd, tömegével térnek majd meg az emberek, épül majd a közösség, eltűnik a széthúzás</w:t>
      </w:r>
      <w:r w:rsidR="00F26BD8">
        <w:rPr>
          <w:lang w:val="hu-HU"/>
        </w:rPr>
        <w:t xml:space="preserve">, minden nyelv megvallja, hogy Krisztus az Úr? </w:t>
      </w:r>
      <w:r w:rsidR="00037045">
        <w:rPr>
          <w:lang w:val="hu-HU"/>
        </w:rPr>
        <w:t>Tényleg mindenki Dávid lesz, a</w:t>
      </w:r>
      <w:r w:rsidR="00A8175D">
        <w:rPr>
          <w:lang w:val="hu-HU"/>
        </w:rPr>
        <w:t>kinek nevét csak mély tisztelettel és</w:t>
      </w:r>
      <w:r w:rsidR="001B765B">
        <w:rPr>
          <w:lang w:val="hu-HU"/>
        </w:rPr>
        <w:t xml:space="preserve"> a minket körüllengő</w:t>
      </w:r>
      <w:r w:rsidR="00A8175D">
        <w:rPr>
          <w:lang w:val="hu-HU"/>
        </w:rPr>
        <w:t xml:space="preserve"> mégkérdőjelezhetetlen isteni tekintél</w:t>
      </w:r>
      <w:r w:rsidR="00EC61D9">
        <w:rPr>
          <w:lang w:val="hu-HU"/>
        </w:rPr>
        <w:t>y</w:t>
      </w:r>
      <w:r w:rsidR="001B765B">
        <w:rPr>
          <w:lang w:val="hu-HU"/>
        </w:rPr>
        <w:t xml:space="preserve"> pátoszával</w:t>
      </w:r>
      <w:r w:rsidR="00A8175D">
        <w:rPr>
          <w:lang w:val="hu-HU"/>
        </w:rPr>
        <w:t xml:space="preserve"> fogják kiejteni</w:t>
      </w:r>
      <w:r w:rsidR="00E8051A">
        <w:rPr>
          <w:lang w:val="hu-HU"/>
        </w:rPr>
        <w:t>?</w:t>
      </w:r>
      <w:r w:rsidR="00A8175D">
        <w:rPr>
          <w:lang w:val="hu-HU"/>
        </w:rPr>
        <w:t xml:space="preserve"> </w:t>
      </w:r>
      <w:r w:rsidR="00AB1ABE">
        <w:rPr>
          <w:lang w:val="hu-HU"/>
        </w:rPr>
        <w:t>Nem kerül ki közülünk el</w:t>
      </w:r>
      <w:r w:rsidR="00C32C1D">
        <w:rPr>
          <w:lang w:val="hu-HU"/>
        </w:rPr>
        <w:t xml:space="preserve">csapott lelkipásztor, hivatalából letett egyházi funkcionárius, </w:t>
      </w:r>
      <w:r w:rsidR="00672A2A">
        <w:rPr>
          <w:lang w:val="hu-HU"/>
        </w:rPr>
        <w:t>elfuserált életű ígérete</w:t>
      </w:r>
      <w:r w:rsidR="00A47988">
        <w:rPr>
          <w:lang w:val="hu-HU"/>
        </w:rPr>
        <w:t>s</w:t>
      </w:r>
      <w:r w:rsidR="00672A2A">
        <w:rPr>
          <w:lang w:val="hu-HU"/>
        </w:rPr>
        <w:t xml:space="preserve"> tehetség? </w:t>
      </w:r>
      <w:r w:rsidR="005B21E1">
        <w:rPr>
          <w:lang w:val="hu-HU"/>
        </w:rPr>
        <w:t>Felháborodunk, ha arról van szó, hogy lehet számunkra a kudarc osztályrésze jut, hogy majd valaki utánunk építkezzen a romokon.</w:t>
      </w:r>
      <w:r w:rsidR="00F26BD8">
        <w:rPr>
          <w:lang w:val="hu-HU"/>
        </w:rPr>
        <w:t xml:space="preserve"> Pedig lehet, hogy mi csak plántálunk vagy öntözünk</w:t>
      </w:r>
      <w:r w:rsidR="00D46C84">
        <w:rPr>
          <w:lang w:val="hu-HU"/>
        </w:rPr>
        <w:t xml:space="preserve"> (1Kor 1,7)</w:t>
      </w:r>
      <w:r w:rsidR="005D76A4">
        <w:rPr>
          <w:lang w:val="hu-HU"/>
        </w:rPr>
        <w:t>, és majd más</w:t>
      </w:r>
      <w:r w:rsidR="002343C6">
        <w:rPr>
          <w:lang w:val="hu-HU"/>
        </w:rPr>
        <w:t xml:space="preserve"> fogja az aratást elvégezni. Nehéz sors az útkészítőjé</w:t>
      </w:r>
      <w:r w:rsidR="00037045">
        <w:rPr>
          <w:lang w:val="hu-HU"/>
        </w:rPr>
        <w:t>. Fejét veszik</w:t>
      </w:r>
      <w:r w:rsidR="00785C98">
        <w:rPr>
          <w:lang w:val="hu-HU"/>
        </w:rPr>
        <w:t xml:space="preserve">. </w:t>
      </w:r>
      <w:r w:rsidR="00CC2067">
        <w:rPr>
          <w:lang w:val="hu-HU"/>
        </w:rPr>
        <w:t xml:space="preserve">Nem róla szól a történet. </w:t>
      </w:r>
      <w:r w:rsidR="00785C98">
        <w:rPr>
          <w:lang w:val="hu-HU"/>
        </w:rPr>
        <w:t>Mint mondtam nem ismerjük Isten tervét</w:t>
      </w:r>
      <w:r w:rsidR="008830A9">
        <w:rPr>
          <w:lang w:val="hu-HU"/>
        </w:rPr>
        <w:t>, és lehet olyan fogaskerék vagyunk, akik az utánunk következő</w:t>
      </w:r>
      <w:r w:rsidR="002422D0">
        <w:rPr>
          <w:lang w:val="hu-HU"/>
        </w:rPr>
        <w:t>ket mozdítjuk valamilyen irányba</w:t>
      </w:r>
      <w:r w:rsidR="00CC2067">
        <w:rPr>
          <w:lang w:val="hu-HU"/>
        </w:rPr>
        <w:t>.</w:t>
      </w:r>
      <w:r w:rsidR="00193871">
        <w:rPr>
          <w:lang w:val="hu-HU"/>
        </w:rPr>
        <w:t xml:space="preserve"> Nem mi vagyunk a világtörténelem célja</w:t>
      </w:r>
      <w:r w:rsidR="003562C0">
        <w:rPr>
          <w:lang w:val="hu-HU"/>
        </w:rPr>
        <w:t>. Sokszor azt hisszük, minden körülöttünk azért történik, hogy mi itt most ezt vagy azt megtegyük</w:t>
      </w:r>
      <w:r w:rsidR="00C133E8">
        <w:rPr>
          <w:lang w:val="hu-HU"/>
        </w:rPr>
        <w:t>, hogy mi kiteljesedjünk. De ha egy kicsit komolyan vesszük, hogy szolgák vagyunk</w:t>
      </w:r>
      <w:r w:rsidR="000823B1">
        <w:rPr>
          <w:lang w:val="hu-HU"/>
        </w:rPr>
        <w:t xml:space="preserve">, akkor lehet </w:t>
      </w:r>
      <w:r w:rsidR="00C875AA">
        <w:rPr>
          <w:lang w:val="hu-HU"/>
        </w:rPr>
        <w:t xml:space="preserve">túl tudunk látni magunkon és az életünkön, és </w:t>
      </w:r>
      <w:r w:rsidR="00D73BB4">
        <w:rPr>
          <w:lang w:val="hu-HU"/>
        </w:rPr>
        <w:t xml:space="preserve">el </w:t>
      </w:r>
      <w:r w:rsidR="00C875AA">
        <w:rPr>
          <w:lang w:val="hu-HU"/>
        </w:rPr>
        <w:t xml:space="preserve">tudjuk fogadni, hogy </w:t>
      </w:r>
      <w:r w:rsidR="00D73BB4">
        <w:rPr>
          <w:lang w:val="hu-HU"/>
        </w:rPr>
        <w:t>a cél megvalósulásának útja ismeretlen számunkra</w:t>
      </w:r>
      <w:r w:rsidR="000A6515">
        <w:rPr>
          <w:lang w:val="hu-HU"/>
        </w:rPr>
        <w:t>.</w:t>
      </w:r>
      <w:r w:rsidR="00C875AA">
        <w:rPr>
          <w:lang w:val="hu-HU"/>
        </w:rPr>
        <w:t xml:space="preserve"> </w:t>
      </w:r>
      <w:r w:rsidR="001B765B">
        <w:rPr>
          <w:lang w:val="hu-HU"/>
        </w:rPr>
        <w:t>Még tégla sem vagyunk</w:t>
      </w:r>
      <w:r w:rsidR="00BA204E">
        <w:rPr>
          <w:lang w:val="hu-HU"/>
        </w:rPr>
        <w:t>.</w:t>
      </w:r>
      <w:r w:rsidR="001B765B">
        <w:rPr>
          <w:lang w:val="hu-HU"/>
        </w:rPr>
        <w:t xml:space="preserve"> </w:t>
      </w:r>
      <w:r w:rsidR="00BA204E">
        <w:rPr>
          <w:lang w:val="hu-HU"/>
        </w:rPr>
        <w:t>T</w:t>
      </w:r>
      <w:r w:rsidR="001B765B">
        <w:rPr>
          <w:lang w:val="hu-HU"/>
        </w:rPr>
        <w:t>alán egy homokszem a habarcsban.</w:t>
      </w:r>
    </w:p>
    <w:p w14:paraId="7143C26A" w14:textId="1B7F5BFE" w:rsidR="00D27342" w:rsidRDefault="00D27342">
      <w:pPr>
        <w:rPr>
          <w:lang w:val="hu-HU"/>
        </w:rPr>
      </w:pPr>
      <w:r>
        <w:rPr>
          <w:lang w:val="hu-HU"/>
        </w:rPr>
        <w:tab/>
        <w:t>Ez az ige</w:t>
      </w:r>
      <w:r w:rsidR="002456B7">
        <w:rPr>
          <w:lang w:val="hu-HU"/>
        </w:rPr>
        <w:t xml:space="preserve"> egy bátor megoldás alkalmaz, az élet egészét, jót és rosszat, békességet és bajt, mindent Isten munkájának tulajdonít.</w:t>
      </w:r>
      <w:r w:rsidR="009B1517">
        <w:rPr>
          <w:lang w:val="hu-HU"/>
        </w:rPr>
        <w:t xml:space="preserve"> Ott is Istent feltételezi, és kimeri mondani jelenlétét, ahol mások elhall</w:t>
      </w:r>
      <w:r w:rsidR="005A13FF">
        <w:rPr>
          <w:lang w:val="hu-HU"/>
        </w:rPr>
        <w:t>g</w:t>
      </w:r>
      <w:r w:rsidR="009B1517">
        <w:rPr>
          <w:lang w:val="hu-HU"/>
        </w:rPr>
        <w:t>atnak</w:t>
      </w:r>
      <w:r w:rsidR="005A13FF">
        <w:rPr>
          <w:lang w:val="hu-HU"/>
        </w:rPr>
        <w:t xml:space="preserve">, vagy csak a kérdezésig jutnak. </w:t>
      </w:r>
      <w:r w:rsidR="00FF73ED">
        <w:rPr>
          <w:lang w:val="hu-HU"/>
        </w:rPr>
        <w:t>Sault Isten rossz lelke gyötri</w:t>
      </w:r>
      <w:r w:rsidR="00250DD7">
        <w:rPr>
          <w:lang w:val="hu-HU"/>
        </w:rPr>
        <w:t xml:space="preserve">. A kudarcnak, a sikertelenségnek és a szenvedésnek ez a nehezen megfogható szférája </w:t>
      </w:r>
      <w:r w:rsidR="00507BDD">
        <w:rPr>
          <w:lang w:val="hu-HU"/>
        </w:rPr>
        <w:t>sincs Isten tervén és akaratán kívül. És Saulnak is megvan a helye benne. Lehet, hogy nehéz ezt így látni</w:t>
      </w:r>
      <w:r w:rsidR="00CC0E5C">
        <w:rPr>
          <w:lang w:val="hu-HU"/>
        </w:rPr>
        <w:t>, de ebben is van örömüzenet. Isten tervében nemcsak a sikereseknek, az ügyeseknek</w:t>
      </w:r>
      <w:r w:rsidR="00AA4021">
        <w:rPr>
          <w:lang w:val="hu-HU"/>
        </w:rPr>
        <w:t>, a szerencséseknek van helyük, hanem azoknak is, akiknek félresiklik az életük</w:t>
      </w:r>
      <w:r w:rsidR="001C32D9">
        <w:rPr>
          <w:lang w:val="hu-HU"/>
        </w:rPr>
        <w:t>, akik kiégnek, akik elveszítik hivatástudatukat, akik</w:t>
      </w:r>
      <w:r w:rsidR="003F7F58">
        <w:rPr>
          <w:lang w:val="hu-HU"/>
        </w:rPr>
        <w:t xml:space="preserve"> gátlásokkal és láthatatlan szellemekkel </w:t>
      </w:r>
      <w:r w:rsidR="00D52E58">
        <w:rPr>
          <w:lang w:val="hu-HU"/>
        </w:rPr>
        <w:t>viaskodnak</w:t>
      </w:r>
      <w:r w:rsidR="00B67247">
        <w:rPr>
          <w:lang w:val="hu-HU"/>
        </w:rPr>
        <w:t xml:space="preserve">. </w:t>
      </w:r>
      <w:r w:rsidR="00274D23">
        <w:rPr>
          <w:lang w:val="hu-HU"/>
        </w:rPr>
        <w:t>A hívők élete nemcsak a boldogságról szól</w:t>
      </w:r>
      <w:r w:rsidR="00FC2795">
        <w:rPr>
          <w:lang w:val="hu-HU"/>
        </w:rPr>
        <w:t xml:space="preserve">, de ez nem jelenti azt, hogy nem szól </w:t>
      </w:r>
      <w:r w:rsidR="00BA204E">
        <w:rPr>
          <w:lang w:val="hu-HU"/>
        </w:rPr>
        <w:t xml:space="preserve">az életük </w:t>
      </w:r>
      <w:r w:rsidR="00FC2795">
        <w:rPr>
          <w:lang w:val="hu-HU"/>
        </w:rPr>
        <w:t>mindig Istenről.</w:t>
      </w:r>
      <w:r w:rsidR="00A31148">
        <w:rPr>
          <w:lang w:val="hu-HU"/>
        </w:rPr>
        <w:t xml:space="preserve"> </w:t>
      </w:r>
      <w:r w:rsidR="000A6515">
        <w:rPr>
          <w:lang w:val="hu-HU"/>
        </w:rPr>
        <w:t>Sőt. Mindig Istenről szól, és a hívő ott is Isten</w:t>
      </w:r>
      <w:r w:rsidR="00AC14E4">
        <w:rPr>
          <w:lang w:val="hu-HU"/>
        </w:rPr>
        <w:t>t</w:t>
      </w:r>
      <w:r w:rsidR="000A6515">
        <w:rPr>
          <w:lang w:val="hu-HU"/>
        </w:rPr>
        <w:t xml:space="preserve"> tudja, ahol más</w:t>
      </w:r>
      <w:r w:rsidR="00B04E0C">
        <w:rPr>
          <w:lang w:val="hu-HU"/>
        </w:rPr>
        <w:t xml:space="preserve"> </w:t>
      </w:r>
      <w:r w:rsidR="00963680">
        <w:rPr>
          <w:lang w:val="hu-HU"/>
        </w:rPr>
        <w:t>nem hisz már semmiben</w:t>
      </w:r>
      <w:r w:rsidR="00B04E0C">
        <w:rPr>
          <w:lang w:val="hu-HU"/>
        </w:rPr>
        <w:t>.</w:t>
      </w:r>
      <w:r w:rsidR="00934BD9">
        <w:rPr>
          <w:lang w:val="hu-HU"/>
        </w:rPr>
        <w:t xml:space="preserve"> A keresztyén ember igazi tragédiája nem az, hogy</w:t>
      </w:r>
      <w:r w:rsidR="00667A31">
        <w:rPr>
          <w:lang w:val="hu-HU"/>
        </w:rPr>
        <w:t xml:space="preserve"> szenvednie kell, hanem az, ha mindebben már nem tudja meglátni Istent.</w:t>
      </w:r>
    </w:p>
    <w:p w14:paraId="71F8ACF1" w14:textId="793F11CD" w:rsidR="006A275E" w:rsidRDefault="00963680">
      <w:pPr>
        <w:rPr>
          <w:lang w:val="hu-HU"/>
        </w:rPr>
      </w:pPr>
      <w:r>
        <w:rPr>
          <w:lang w:val="hu-HU"/>
        </w:rPr>
        <w:tab/>
      </w:r>
      <w:r w:rsidR="00875D11">
        <w:rPr>
          <w:lang w:val="hu-HU"/>
        </w:rPr>
        <w:t xml:space="preserve">Arról már beszéltem, hogy az ige helyes megértéséhez túl kell látnunk a </w:t>
      </w:r>
      <w:r w:rsidR="002B16D0">
        <w:rPr>
          <w:lang w:val="hu-HU"/>
        </w:rPr>
        <w:t xml:space="preserve">szűk kontextuson. Saul bukása Dávid történetének prelúdiuma. De a Sámuel-Királyok könyve Dávidot is </w:t>
      </w:r>
      <w:r w:rsidR="00F325D0">
        <w:rPr>
          <w:lang w:val="hu-HU"/>
        </w:rPr>
        <w:t xml:space="preserve">csak </w:t>
      </w:r>
      <w:r w:rsidR="002B16D0">
        <w:rPr>
          <w:lang w:val="hu-HU"/>
        </w:rPr>
        <w:t>mint etalont vezeti fel a dávidi dinasztia, az egész júdai királyság történetének bemutatásakor.</w:t>
      </w:r>
      <w:r w:rsidR="00BB3255">
        <w:rPr>
          <w:lang w:val="hu-HU"/>
        </w:rPr>
        <w:t xml:space="preserve"> A DtrG célja </w:t>
      </w:r>
      <w:r w:rsidR="00020E63">
        <w:rPr>
          <w:lang w:val="hu-HU"/>
        </w:rPr>
        <w:t xml:space="preserve">pedig </w:t>
      </w:r>
      <w:r w:rsidR="00BB3255">
        <w:rPr>
          <w:lang w:val="hu-HU"/>
        </w:rPr>
        <w:t>a királyság egész történetének bemutatása.</w:t>
      </w:r>
      <w:r w:rsidR="002B16D0">
        <w:rPr>
          <w:lang w:val="hu-HU"/>
        </w:rPr>
        <w:t xml:space="preserve"> Ha még tovább távolodunk </w:t>
      </w:r>
      <w:r w:rsidR="00BB3255">
        <w:rPr>
          <w:lang w:val="hu-HU"/>
        </w:rPr>
        <w:t xml:space="preserve">más könyvekben </w:t>
      </w:r>
      <w:r w:rsidR="002B16D0">
        <w:rPr>
          <w:lang w:val="hu-HU"/>
        </w:rPr>
        <w:t xml:space="preserve">a dávidi alak a kései </w:t>
      </w:r>
      <w:r w:rsidR="0011395E">
        <w:rPr>
          <w:lang w:val="hu-HU"/>
        </w:rPr>
        <w:t>messiás</w:t>
      </w:r>
      <w:r w:rsidR="00BB3255">
        <w:rPr>
          <w:lang w:val="hu-HU"/>
        </w:rPr>
        <w:t xml:space="preserve">i </w:t>
      </w:r>
      <w:r w:rsidR="00F226CF">
        <w:rPr>
          <w:lang w:val="hu-HU"/>
        </w:rPr>
        <w:t>képzetek</w:t>
      </w:r>
      <w:r w:rsidR="0011395E">
        <w:rPr>
          <w:lang w:val="hu-HU"/>
        </w:rPr>
        <w:t xml:space="preserve"> alapvonalait rajzolja meg, amelyben végül mi az ÚSZ népe, Krisztus arcát </w:t>
      </w:r>
      <w:r w:rsidR="00AD104E">
        <w:rPr>
          <w:lang w:val="hu-HU"/>
        </w:rPr>
        <w:t xml:space="preserve">ismerjük fel. Ha </w:t>
      </w:r>
      <w:r w:rsidR="00BB3255">
        <w:rPr>
          <w:lang w:val="hu-HU"/>
        </w:rPr>
        <w:t xml:space="preserve">ez </w:t>
      </w:r>
      <w:r w:rsidR="00020E63">
        <w:rPr>
          <w:lang w:val="hu-HU"/>
        </w:rPr>
        <w:t>igaz, ezeket a szentírási tipológiákat visszafelé felfejtve eljuthatunk odáig, hogy Saul</w:t>
      </w:r>
      <w:r w:rsidR="00FF30A1">
        <w:rPr>
          <w:lang w:val="hu-HU"/>
        </w:rPr>
        <w:t xml:space="preserve"> helyet kellett készítsen a </w:t>
      </w:r>
      <w:r w:rsidR="00AD08A9">
        <w:rPr>
          <w:lang w:val="hu-HU"/>
        </w:rPr>
        <w:t>M</w:t>
      </w:r>
      <w:r w:rsidR="00FF30A1">
        <w:rPr>
          <w:lang w:val="hu-HU"/>
        </w:rPr>
        <w:t xml:space="preserve">essiás számára. Neki alább kellett szállnia, hogy amaz </w:t>
      </w:r>
      <w:r w:rsidR="007B275C">
        <w:rPr>
          <w:lang w:val="hu-HU"/>
        </w:rPr>
        <w:t>növekedjen (Jn 3,30)</w:t>
      </w:r>
      <w:r w:rsidR="00FF30A1">
        <w:rPr>
          <w:lang w:val="hu-HU"/>
        </w:rPr>
        <w:t>.</w:t>
      </w:r>
      <w:r w:rsidR="00D20DE6">
        <w:rPr>
          <w:lang w:val="hu-HU"/>
        </w:rPr>
        <w:t xml:space="preserve"> Jó lenne ez a világszemlélet, amely </w:t>
      </w:r>
      <w:r w:rsidR="006B30A2">
        <w:rPr>
          <w:lang w:val="hu-HU"/>
        </w:rPr>
        <w:t>minden eseményt így vagy úgy az üdvösség</w:t>
      </w:r>
      <w:r w:rsidR="00ED666F">
        <w:rPr>
          <w:lang w:val="hu-HU"/>
        </w:rPr>
        <w:t xml:space="preserve"> </w:t>
      </w:r>
      <w:r w:rsidR="00A44465">
        <w:rPr>
          <w:lang w:val="hu-HU"/>
        </w:rPr>
        <w:t xml:space="preserve">tevének részeként értelmez. </w:t>
      </w:r>
      <w:r w:rsidR="00801125">
        <w:rPr>
          <w:lang w:val="hu-HU"/>
        </w:rPr>
        <w:t xml:space="preserve">Mi mind csak útkészítők lehetünk, </w:t>
      </w:r>
      <w:r w:rsidR="003B379B">
        <w:rPr>
          <w:lang w:val="hu-HU"/>
        </w:rPr>
        <w:t xml:space="preserve">sikerünkben </w:t>
      </w:r>
      <w:r w:rsidR="00DE6B36">
        <w:rPr>
          <w:lang w:val="hu-HU"/>
        </w:rPr>
        <w:t xml:space="preserve">és kudarcunkban egyaránt, </w:t>
      </w:r>
      <w:r w:rsidR="00801125">
        <w:rPr>
          <w:lang w:val="hu-HU"/>
        </w:rPr>
        <w:t xml:space="preserve">akik helyet adunk Krisztusnak. </w:t>
      </w:r>
      <w:r w:rsidR="002A3C70">
        <w:rPr>
          <w:lang w:val="hu-HU"/>
        </w:rPr>
        <w:t>Foga</w:t>
      </w:r>
      <w:r w:rsidR="00E00C8C">
        <w:rPr>
          <w:lang w:val="hu-HU"/>
        </w:rPr>
        <w:t xml:space="preserve">djuk hát el alázattal helyünket és szerepünket, </w:t>
      </w:r>
      <w:r w:rsidR="00086EE6">
        <w:rPr>
          <w:lang w:val="hu-HU"/>
        </w:rPr>
        <w:t>legyünk a kegyelem malmának olajozott fogaskerekei, akik sok ember üdvösségét őrlik, és ha mepróbáltatnak, tudják, h</w:t>
      </w:r>
      <w:r w:rsidR="00E21372">
        <w:rPr>
          <w:lang w:val="hu-HU"/>
        </w:rPr>
        <w:t>a az emberek gonoszat is gondolnak ellenünk, Isten jóra gondolja azt fordítani</w:t>
      </w:r>
      <w:r w:rsidR="005A3338">
        <w:rPr>
          <w:lang w:val="hu-HU"/>
        </w:rPr>
        <w:t xml:space="preserve"> (Gen 50,20)</w:t>
      </w:r>
      <w:r w:rsidR="00E21372">
        <w:rPr>
          <w:lang w:val="hu-HU"/>
        </w:rPr>
        <w:t>.</w:t>
      </w:r>
      <w:r w:rsidR="00086EE6">
        <w:rPr>
          <w:lang w:val="hu-HU"/>
        </w:rPr>
        <w:t xml:space="preserve"> </w:t>
      </w:r>
    </w:p>
    <w:p w14:paraId="7B9AFA12" w14:textId="7549FEB1" w:rsidR="00340F29" w:rsidRDefault="00340F29">
      <w:pPr>
        <w:rPr>
          <w:lang w:val="hu-HU"/>
        </w:rPr>
      </w:pPr>
      <w:r>
        <w:rPr>
          <w:lang w:val="hu-HU"/>
        </w:rPr>
        <w:tab/>
        <w:t>A világon kétféle ember van. Az egyik olyan min</w:t>
      </w:r>
      <w:r w:rsidR="00E6668A">
        <w:rPr>
          <w:lang w:val="hu-HU"/>
        </w:rPr>
        <w:t>t Saul, a másik olyan mind Dávid</w:t>
      </w:r>
      <w:r w:rsidR="00AC14E4">
        <w:rPr>
          <w:lang w:val="hu-HU"/>
        </w:rPr>
        <w:t>. Van-e különbség közöttük?</w:t>
      </w:r>
    </w:p>
    <w:p w14:paraId="26EA8821" w14:textId="50BC1949" w:rsidR="009C69DC" w:rsidRPr="009C69DC" w:rsidRDefault="009C69DC" w:rsidP="009C69DC">
      <w:pPr>
        <w:jc w:val="left"/>
        <w:rPr>
          <w:lang w:val="hu-HU"/>
        </w:rPr>
      </w:pPr>
      <w:r w:rsidRPr="009C69DC">
        <w:rPr>
          <w:lang w:val="hu-HU"/>
        </w:rPr>
        <w:t>Különbség csak egy van,</w:t>
      </w:r>
      <w:r w:rsidRPr="009C69DC">
        <w:rPr>
          <w:lang w:val="hu-HU"/>
        </w:rPr>
        <w:br/>
        <w:t>ha azt mondják: "én jó vagyok",</w:t>
      </w:r>
      <w:r w:rsidRPr="009C69DC">
        <w:rPr>
          <w:lang w:val="hu-HU"/>
        </w:rPr>
        <w:br/>
        <w:t>vagy - ami ritka - azt mondják: "te jó vagy",</w:t>
      </w:r>
      <w:r w:rsidRPr="009C69DC">
        <w:rPr>
          <w:lang w:val="hu-HU"/>
        </w:rPr>
        <w:br/>
        <w:t>de ez is olyan különbség csupán,</w:t>
      </w:r>
      <w:r w:rsidRPr="009C69DC">
        <w:rPr>
          <w:lang w:val="hu-HU"/>
        </w:rPr>
        <w:br/>
        <w:t>amire Isten azt mondja magában:</w:t>
      </w:r>
      <w:r w:rsidRPr="009C69DC">
        <w:rPr>
          <w:lang w:val="hu-HU"/>
        </w:rPr>
        <w:br/>
      </w:r>
      <w:r w:rsidRPr="009C69DC">
        <w:rPr>
          <w:i/>
          <w:iCs/>
          <w:lang w:val="hu-HU"/>
        </w:rPr>
        <w:t>mindkettő ugyanaz.</w:t>
      </w:r>
      <w:r>
        <w:rPr>
          <w:i/>
          <w:iCs/>
          <w:lang w:val="hu-HU"/>
        </w:rPr>
        <w:t xml:space="preserve"> </w:t>
      </w:r>
      <w:r w:rsidRPr="00D20DE6">
        <w:rPr>
          <w:lang w:val="hu-HU"/>
        </w:rPr>
        <w:t>P</w:t>
      </w:r>
      <w:r w:rsidR="00D20DE6">
        <w:rPr>
          <w:lang w:val="hu-HU"/>
        </w:rPr>
        <w:t>i</w:t>
      </w:r>
      <w:r w:rsidRPr="00D20DE6">
        <w:rPr>
          <w:lang w:val="hu-HU"/>
        </w:rPr>
        <w:t>linszky János: Különbség</w:t>
      </w:r>
    </w:p>
    <w:sectPr w:rsidR="009C69DC" w:rsidRPr="009C69DC" w:rsidSect="00B00B59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zabolcs Kató">
    <w15:presenceInfo w15:providerId="AD" w15:userId="S::katoszabolcs@proteo.hu::c5dedccd-900f-46d5-8a56-1c5d64f4ee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tjA0MjO3MLCwMDZT0lEKTi0uzszPAykwrgUALONt0iwAAAA="/>
  </w:docVars>
  <w:rsids>
    <w:rsidRoot w:val="00C96A0C"/>
    <w:rsid w:val="00020E63"/>
    <w:rsid w:val="0002413E"/>
    <w:rsid w:val="00037045"/>
    <w:rsid w:val="000556B4"/>
    <w:rsid w:val="00066CFB"/>
    <w:rsid w:val="00080E00"/>
    <w:rsid w:val="000823B1"/>
    <w:rsid w:val="00086EE6"/>
    <w:rsid w:val="000901BC"/>
    <w:rsid w:val="00090D72"/>
    <w:rsid w:val="00095BB6"/>
    <w:rsid w:val="000A6515"/>
    <w:rsid w:val="000E4437"/>
    <w:rsid w:val="000E4AAE"/>
    <w:rsid w:val="00103C7E"/>
    <w:rsid w:val="0011087D"/>
    <w:rsid w:val="0011395E"/>
    <w:rsid w:val="00115684"/>
    <w:rsid w:val="00127007"/>
    <w:rsid w:val="001309FD"/>
    <w:rsid w:val="00132010"/>
    <w:rsid w:val="00135AD1"/>
    <w:rsid w:val="001669FE"/>
    <w:rsid w:val="00193871"/>
    <w:rsid w:val="00196AD5"/>
    <w:rsid w:val="001A1D9A"/>
    <w:rsid w:val="001B54A9"/>
    <w:rsid w:val="001B765B"/>
    <w:rsid w:val="001C04F7"/>
    <w:rsid w:val="001C32D9"/>
    <w:rsid w:val="001D1B12"/>
    <w:rsid w:val="001E08BF"/>
    <w:rsid w:val="001F2256"/>
    <w:rsid w:val="00225B80"/>
    <w:rsid w:val="002343C6"/>
    <w:rsid w:val="00235DC7"/>
    <w:rsid w:val="002422D0"/>
    <w:rsid w:val="002456B7"/>
    <w:rsid w:val="00250DD7"/>
    <w:rsid w:val="00255A7C"/>
    <w:rsid w:val="00257400"/>
    <w:rsid w:val="00274D23"/>
    <w:rsid w:val="00275CC7"/>
    <w:rsid w:val="00286D33"/>
    <w:rsid w:val="002A3C70"/>
    <w:rsid w:val="002B1170"/>
    <w:rsid w:val="002B16D0"/>
    <w:rsid w:val="002B645F"/>
    <w:rsid w:val="00340F29"/>
    <w:rsid w:val="00341102"/>
    <w:rsid w:val="003562C0"/>
    <w:rsid w:val="003605E6"/>
    <w:rsid w:val="00383413"/>
    <w:rsid w:val="00385A12"/>
    <w:rsid w:val="003B379B"/>
    <w:rsid w:val="003B578B"/>
    <w:rsid w:val="003D0250"/>
    <w:rsid w:val="003D6961"/>
    <w:rsid w:val="003E19F6"/>
    <w:rsid w:val="003E22CD"/>
    <w:rsid w:val="003F41BA"/>
    <w:rsid w:val="003F7F58"/>
    <w:rsid w:val="00411221"/>
    <w:rsid w:val="00412C5A"/>
    <w:rsid w:val="004152FC"/>
    <w:rsid w:val="00416336"/>
    <w:rsid w:val="00424EB7"/>
    <w:rsid w:val="004448D2"/>
    <w:rsid w:val="00444F3C"/>
    <w:rsid w:val="00483B86"/>
    <w:rsid w:val="004A54B1"/>
    <w:rsid w:val="004D74A4"/>
    <w:rsid w:val="004F3CDF"/>
    <w:rsid w:val="00502A52"/>
    <w:rsid w:val="00502F16"/>
    <w:rsid w:val="00504A46"/>
    <w:rsid w:val="00507BDD"/>
    <w:rsid w:val="00510169"/>
    <w:rsid w:val="00520383"/>
    <w:rsid w:val="0055390D"/>
    <w:rsid w:val="005A13FF"/>
    <w:rsid w:val="005A3338"/>
    <w:rsid w:val="005A4EC2"/>
    <w:rsid w:val="005B1AEF"/>
    <w:rsid w:val="005B21E1"/>
    <w:rsid w:val="005B6F93"/>
    <w:rsid w:val="005D0FFB"/>
    <w:rsid w:val="005D544D"/>
    <w:rsid w:val="005D76A4"/>
    <w:rsid w:val="005E3934"/>
    <w:rsid w:val="005F58EF"/>
    <w:rsid w:val="006028B1"/>
    <w:rsid w:val="006113AF"/>
    <w:rsid w:val="006157F5"/>
    <w:rsid w:val="006304BE"/>
    <w:rsid w:val="006345A4"/>
    <w:rsid w:val="00646FC0"/>
    <w:rsid w:val="006534DF"/>
    <w:rsid w:val="006630E1"/>
    <w:rsid w:val="00664262"/>
    <w:rsid w:val="00665C95"/>
    <w:rsid w:val="006670A3"/>
    <w:rsid w:val="00667A31"/>
    <w:rsid w:val="00672A2A"/>
    <w:rsid w:val="00677655"/>
    <w:rsid w:val="00693AB3"/>
    <w:rsid w:val="00696EDF"/>
    <w:rsid w:val="006A0847"/>
    <w:rsid w:val="006A275E"/>
    <w:rsid w:val="006A2B8E"/>
    <w:rsid w:val="006A4E17"/>
    <w:rsid w:val="006B30A2"/>
    <w:rsid w:val="006C3BBB"/>
    <w:rsid w:val="0070169A"/>
    <w:rsid w:val="00751924"/>
    <w:rsid w:val="007608F2"/>
    <w:rsid w:val="007705B2"/>
    <w:rsid w:val="00784EE6"/>
    <w:rsid w:val="00785C98"/>
    <w:rsid w:val="007B275C"/>
    <w:rsid w:val="007B2F98"/>
    <w:rsid w:val="007B4164"/>
    <w:rsid w:val="007C0A31"/>
    <w:rsid w:val="007C7983"/>
    <w:rsid w:val="007D2342"/>
    <w:rsid w:val="007E7BA0"/>
    <w:rsid w:val="007F2529"/>
    <w:rsid w:val="00801125"/>
    <w:rsid w:val="00804983"/>
    <w:rsid w:val="0081421F"/>
    <w:rsid w:val="0083587B"/>
    <w:rsid w:val="00835F44"/>
    <w:rsid w:val="008521CC"/>
    <w:rsid w:val="008700F3"/>
    <w:rsid w:val="008722ED"/>
    <w:rsid w:val="008745F7"/>
    <w:rsid w:val="00875D11"/>
    <w:rsid w:val="0088058B"/>
    <w:rsid w:val="008830A9"/>
    <w:rsid w:val="0089288B"/>
    <w:rsid w:val="00897840"/>
    <w:rsid w:val="008A483B"/>
    <w:rsid w:val="008A4FD1"/>
    <w:rsid w:val="008A53F3"/>
    <w:rsid w:val="008C3E7D"/>
    <w:rsid w:val="008D52F6"/>
    <w:rsid w:val="008D5B5C"/>
    <w:rsid w:val="008F77FD"/>
    <w:rsid w:val="00934BD9"/>
    <w:rsid w:val="00960CED"/>
    <w:rsid w:val="00963680"/>
    <w:rsid w:val="0096402A"/>
    <w:rsid w:val="00974FA0"/>
    <w:rsid w:val="009A4110"/>
    <w:rsid w:val="009A657B"/>
    <w:rsid w:val="009B1517"/>
    <w:rsid w:val="009B6338"/>
    <w:rsid w:val="009C69DC"/>
    <w:rsid w:val="009F6BCD"/>
    <w:rsid w:val="00A26599"/>
    <w:rsid w:val="00A31148"/>
    <w:rsid w:val="00A32E08"/>
    <w:rsid w:val="00A35C4F"/>
    <w:rsid w:val="00A44465"/>
    <w:rsid w:val="00A47988"/>
    <w:rsid w:val="00A55071"/>
    <w:rsid w:val="00A570C3"/>
    <w:rsid w:val="00A8175D"/>
    <w:rsid w:val="00A90C34"/>
    <w:rsid w:val="00AA4021"/>
    <w:rsid w:val="00AA70AC"/>
    <w:rsid w:val="00AB04EA"/>
    <w:rsid w:val="00AB1ABE"/>
    <w:rsid w:val="00AB6123"/>
    <w:rsid w:val="00AB6D77"/>
    <w:rsid w:val="00AC14E4"/>
    <w:rsid w:val="00AD08A9"/>
    <w:rsid w:val="00AD104E"/>
    <w:rsid w:val="00AD1484"/>
    <w:rsid w:val="00AD2189"/>
    <w:rsid w:val="00AD54BD"/>
    <w:rsid w:val="00AE615B"/>
    <w:rsid w:val="00AE7FBB"/>
    <w:rsid w:val="00B00B59"/>
    <w:rsid w:val="00B04E0C"/>
    <w:rsid w:val="00B17099"/>
    <w:rsid w:val="00B320B0"/>
    <w:rsid w:val="00B45B8B"/>
    <w:rsid w:val="00B67247"/>
    <w:rsid w:val="00B77A46"/>
    <w:rsid w:val="00B93645"/>
    <w:rsid w:val="00B95076"/>
    <w:rsid w:val="00BA204E"/>
    <w:rsid w:val="00BA431B"/>
    <w:rsid w:val="00BA4FF7"/>
    <w:rsid w:val="00BB3255"/>
    <w:rsid w:val="00BD2479"/>
    <w:rsid w:val="00BE2155"/>
    <w:rsid w:val="00BF7733"/>
    <w:rsid w:val="00C11C2B"/>
    <w:rsid w:val="00C133E8"/>
    <w:rsid w:val="00C16F5A"/>
    <w:rsid w:val="00C17090"/>
    <w:rsid w:val="00C20929"/>
    <w:rsid w:val="00C31015"/>
    <w:rsid w:val="00C32C1D"/>
    <w:rsid w:val="00C33EA3"/>
    <w:rsid w:val="00C867CB"/>
    <w:rsid w:val="00C875AA"/>
    <w:rsid w:val="00C910C4"/>
    <w:rsid w:val="00C92148"/>
    <w:rsid w:val="00C9483A"/>
    <w:rsid w:val="00C96A0C"/>
    <w:rsid w:val="00CA5FE3"/>
    <w:rsid w:val="00CB7EFD"/>
    <w:rsid w:val="00CC0E5C"/>
    <w:rsid w:val="00CC2067"/>
    <w:rsid w:val="00CD7789"/>
    <w:rsid w:val="00CF29CE"/>
    <w:rsid w:val="00D07F88"/>
    <w:rsid w:val="00D20DE6"/>
    <w:rsid w:val="00D2360C"/>
    <w:rsid w:val="00D27342"/>
    <w:rsid w:val="00D42E92"/>
    <w:rsid w:val="00D44F4E"/>
    <w:rsid w:val="00D46C84"/>
    <w:rsid w:val="00D52E58"/>
    <w:rsid w:val="00D5494A"/>
    <w:rsid w:val="00D70967"/>
    <w:rsid w:val="00D73BB4"/>
    <w:rsid w:val="00D8276B"/>
    <w:rsid w:val="00D871FF"/>
    <w:rsid w:val="00D96D92"/>
    <w:rsid w:val="00DA1E40"/>
    <w:rsid w:val="00DA4BFC"/>
    <w:rsid w:val="00DC3BA5"/>
    <w:rsid w:val="00DD3822"/>
    <w:rsid w:val="00DE6B36"/>
    <w:rsid w:val="00E00382"/>
    <w:rsid w:val="00E00C8C"/>
    <w:rsid w:val="00E21372"/>
    <w:rsid w:val="00E34FEA"/>
    <w:rsid w:val="00E41003"/>
    <w:rsid w:val="00E53339"/>
    <w:rsid w:val="00E6668A"/>
    <w:rsid w:val="00E726D5"/>
    <w:rsid w:val="00E8051A"/>
    <w:rsid w:val="00E93BD5"/>
    <w:rsid w:val="00EA5E5E"/>
    <w:rsid w:val="00EC61D9"/>
    <w:rsid w:val="00EC6F24"/>
    <w:rsid w:val="00ED385A"/>
    <w:rsid w:val="00ED666F"/>
    <w:rsid w:val="00EE54E0"/>
    <w:rsid w:val="00EF0914"/>
    <w:rsid w:val="00F01927"/>
    <w:rsid w:val="00F107AE"/>
    <w:rsid w:val="00F226CF"/>
    <w:rsid w:val="00F26BD8"/>
    <w:rsid w:val="00F30AE3"/>
    <w:rsid w:val="00F325D0"/>
    <w:rsid w:val="00F37858"/>
    <w:rsid w:val="00F43DA8"/>
    <w:rsid w:val="00F62CA9"/>
    <w:rsid w:val="00F706A9"/>
    <w:rsid w:val="00F70C29"/>
    <w:rsid w:val="00F754F4"/>
    <w:rsid w:val="00F76351"/>
    <w:rsid w:val="00F83B9D"/>
    <w:rsid w:val="00F9122C"/>
    <w:rsid w:val="00FA1572"/>
    <w:rsid w:val="00FA2557"/>
    <w:rsid w:val="00FC2795"/>
    <w:rsid w:val="00FC5F74"/>
    <w:rsid w:val="00FF30A1"/>
    <w:rsid w:val="00FF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935053"/>
  <w15:chartTrackingRefBased/>
  <w15:docId w15:val="{CE6BC9E3-C16B-4071-9FCE-938E41DF8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96A0C"/>
    <w:pPr>
      <w:spacing w:after="0" w:line="240" w:lineRule="auto"/>
      <w:jc w:val="both"/>
    </w:pPr>
    <w:rPr>
      <w:rFonts w:ascii="Times New Roman" w:hAnsi="Times New Roman"/>
      <w:sz w:val="24"/>
      <w:lang w:val="de-D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8CCBDF-DB34-4D3E-8C12-D26ED5C54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6</Words>
  <Characters>10248</Characters>
  <Application>Microsoft Office Word</Application>
  <DocSecurity>4</DocSecurity>
  <Lines>213</Lines>
  <Paragraphs>98</Paragraphs>
  <ScaleCrop>false</ScaleCrop>
  <Company/>
  <LinksUpToDate>false</LinksUpToDate>
  <CharactersWithSpaces>1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abolcs Kató</dc:creator>
  <cp:keywords/>
  <dc:description/>
  <cp:lastModifiedBy>Szabolcs Kató</cp:lastModifiedBy>
  <cp:revision>246</cp:revision>
  <dcterms:created xsi:type="dcterms:W3CDTF">2023-04-28T06:48:00Z</dcterms:created>
  <dcterms:modified xsi:type="dcterms:W3CDTF">2023-05-0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0c5f6affac1f798480d05298471e14caa620d9dd0b75d20d68b2da840f8f20</vt:lpwstr>
  </property>
</Properties>
</file>